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2-developmental-considerations"/>
      <w:r>
        <w:t xml:space="preserve">CHAPTER 2: DEVELOPMENTAL CONSIDERATIONS</w:t>
      </w:r>
      <w:bookmarkEnd w:id="21"/>
    </w:p>
    <w:p>
      <w:pPr>
        <w:pStyle w:val="FirstParagraph"/>
      </w:pPr>
      <w:r>
        <w:t xml:space="preserve">The morning sunlight streamed through our apartment windows, casting a warm glow across the breakfast table where Eli sat reviewing his notes for our pediatric committee presentation. His focused concentration—brow slightly furrowed, eyes scanning methodically across his tablet—was so characteristically him that I couldn’t help but smile. Even at home, his analytical precision remained intact, though the soft morning light softened his features in a way the harsh hospital fluorescents never did.</w:t>
      </w:r>
    </w:p>
    <w:p>
      <w:pPr>
        <w:pStyle w:val="BodyText"/>
      </w:pPr>
      <w:r>
        <w:t xml:space="preserve">“</w:t>
      </w:r>
      <w:r>
        <w:t xml:space="preserve">The cardiac parameters need significant recalibration for pediatric application,</w:t>
      </w:r>
      <w:r>
        <w:t xml:space="preserve">”</w:t>
      </w:r>
      <w:r>
        <w:t xml:space="preserve"> </w:t>
      </w:r>
      <w:r>
        <w:t xml:space="preserve">he murmured, more to himself than to me.</w:t>
      </w:r>
      <w:r>
        <w:t xml:space="preserve"> </w:t>
      </w:r>
      <w:r>
        <w:t xml:space="preserve">“</w:t>
      </w:r>
      <w:r>
        <w:t xml:space="preserve">Adult thresholds would create inappropriate monitoring standards through incorrect baseline expectations rather than either accurate measurement or suitable parameters without developmental consideration.</w:t>
      </w:r>
      <w:r>
        <w:t xml:space="preserve">”</w:t>
      </w:r>
    </w:p>
    <w:p>
      <w:pPr>
        <w:pStyle w:val="BodyText"/>
      </w:pPr>
      <w:r>
        <w:t xml:space="preserve">I sipped my coffee, letting the familiar rhythm of his speech wash over me. In the months since our wedding, I’d grown to appreciate the musicality in his precise language patterns—the consistent cadence, the structured phrasing, the methodical progression of his thoughts. What others might perceive as clinical detachment, I recognized as his unique voice, as distinctive and expressive in its own way as any musical composition.</w:t>
      </w:r>
    </w:p>
    <w:p>
      <w:pPr>
        <w:pStyle w:val="BodyText"/>
      </w:pPr>
      <w:r>
        <w:t xml:space="preserve">“</w:t>
      </w:r>
      <w:r>
        <w:t xml:space="preserve">I’ve been thinking about the musical elements,</w:t>
      </w:r>
      <w:r>
        <w:t xml:space="preserve">”</w:t>
      </w:r>
      <w:r>
        <w:t xml:space="preserve"> </w:t>
      </w:r>
      <w:r>
        <w:t xml:space="preserve">I said, setting down my mug.</w:t>
      </w:r>
      <w:r>
        <w:t xml:space="preserve"> </w:t>
      </w:r>
      <w:r>
        <w:t xml:space="preserve">“</w:t>
      </w:r>
      <w:r>
        <w:t xml:space="preserve">Pediatric applications require more than simple parameter adjustments. The developmental stages create entirely different processing frameworks for auditory stimuli.</w:t>
      </w:r>
      <w:r>
        <w:t xml:space="preserve">”</w:t>
      </w:r>
    </w:p>
    <w:p>
      <w:pPr>
        <w:pStyle w:val="BodyText"/>
      </w:pPr>
      <w:r>
        <w:t xml:space="preserve">Eli looked up, his attention immediately shifting from his notes to me with that focused intensity that still made my heart beat a little faster.</w:t>
      </w:r>
      <w:r>
        <w:t xml:space="preserve"> </w:t>
      </w:r>
      <w:r>
        <w:t xml:space="preserve">“</w:t>
      </w:r>
      <w:r>
        <w:t xml:space="preserve">The developmental variation with age differences would create significant adaptation requirements beyond basic modification or simple adjustment without comprehensive revision,</w:t>
      </w:r>
      <w:r>
        <w:t xml:space="preserve">”</w:t>
      </w:r>
      <w:r>
        <w:t xml:space="preserve"> </w:t>
      </w:r>
      <w:r>
        <w:t xml:space="preserve">he agreed, his eyes lighting with intellectual engagement.</w:t>
      </w:r>
    </w:p>
    <w:p>
      <w:pPr>
        <w:pStyle w:val="BodyText"/>
      </w:pPr>
      <w:r>
        <w:t xml:space="preserve">“</w:t>
      </w:r>
      <w:r>
        <w:t xml:space="preserve">Exactly. A five-year-old processes musical elements completely differently than a fifteen-year-old,</w:t>
      </w:r>
      <w:r>
        <w:t xml:space="preserve">”</w:t>
      </w:r>
      <w:r>
        <w:t xml:space="preserve"> </w:t>
      </w:r>
      <w:r>
        <w:t xml:space="preserve">I continued, warming to the topic.</w:t>
      </w:r>
      <w:r>
        <w:t xml:space="preserve"> </w:t>
      </w:r>
      <w:r>
        <w:t xml:space="preserve">“</w:t>
      </w:r>
      <w:r>
        <w:t xml:space="preserve">The temporal marker methodology needs complete reconstruction for different developmental stages, not just parameter adjustments.</w:t>
      </w:r>
      <w:r>
        <w:t xml:space="preserve">”</w:t>
      </w:r>
    </w:p>
    <w:p>
      <w:pPr>
        <w:pStyle w:val="BodyText"/>
      </w:pPr>
      <w:r>
        <w:t xml:space="preserve">I reached for my tablet and pulled up the research I’d been reviewing since our conversation with Dr. Chen.</w:t>
      </w:r>
      <w:r>
        <w:t xml:space="preserve"> </w:t>
      </w:r>
      <w:r>
        <w:t xml:space="preserve">“</w:t>
      </w:r>
      <w:r>
        <w:t xml:space="preserve">Look at these studies on auditory processing development. Children under seven demonstrate particular sensitivity to rhythm patterns but less responsiveness to harmonic complexity. Adolescents show almost opposite patterns—increased sensitivity to harmonic structures but less immediate entrainment to basic rhythmic patterns.</w:t>
      </w:r>
      <w:r>
        <w:t xml:space="preserve">”</w:t>
      </w:r>
    </w:p>
    <w:p>
      <w:pPr>
        <w:pStyle w:val="BodyText"/>
      </w:pPr>
      <w:r>
        <w:t xml:space="preserve">Eli set his own tablet aside, leaning forward with genuine interest.</w:t>
      </w:r>
      <w:r>
        <w:t xml:space="preserve"> </w:t>
      </w:r>
      <w:r>
        <w:t xml:space="preserve">“</w:t>
      </w:r>
      <w:r>
        <w:t xml:space="preserve">The physiological response variation creates implementation complexity beyond standard protocol or typical application without age-specific calibration,</w:t>
      </w:r>
      <w:r>
        <w:t xml:space="preserve">”</w:t>
      </w:r>
      <w:r>
        <w:t xml:space="preserve"> </w:t>
      </w:r>
      <w:r>
        <w:t xml:space="preserve">he observed, scanning the research data I’d displayed.</w:t>
      </w:r>
      <w:r>
        <w:t xml:space="preserve"> </w:t>
      </w:r>
      <w:r>
        <w:t xml:space="preserve">“</w:t>
      </w:r>
      <w:r>
        <w:t xml:space="preserve">The parasympathetic activation sequence would require particular modification through developmental framework rather than either direct application or superficial adjustment without appropriate revision.</w:t>
      </w:r>
      <w:r>
        <w:t xml:space="preserve">”</w:t>
      </w:r>
    </w:p>
    <w:p>
      <w:pPr>
        <w:pStyle w:val="BodyText"/>
      </w:pPr>
      <w:r>
        <w:t xml:space="preserve">Our discussion continued through breakfast, the back-and-forth exchange of ideas flowing with the comfortable rhythm we’d established in our professional collaboration. The integration of our expertise—his precise understanding of cardiac mechanisms and my specialized knowledge of music therapy applications—created a synergy that still felt remarkable, even after our successful ACC presentation and growing recognition in our fields.</w:t>
      </w:r>
    </w:p>
    <w:p>
      <w:pPr>
        <w:pStyle w:val="BodyText"/>
      </w:pPr>
      <w:r>
        <w:t xml:space="preserve">“</w:t>
      </w:r>
      <w:r>
        <w:t xml:space="preserve">I should contact the pediatric music therapy department,</w:t>
      </w:r>
      <w:r>
        <w:t xml:space="preserve">”</w:t>
      </w:r>
      <w:r>
        <w:t xml:space="preserve"> </w:t>
      </w:r>
      <w:r>
        <w:t xml:space="preserve">I said as we cleared the breakfast dishes with the synchronized movements we’d developed in our months of marriage.</w:t>
      </w:r>
      <w:r>
        <w:t xml:space="preserve"> </w:t>
      </w:r>
      <w:r>
        <w:t xml:space="preserve">“</w:t>
      </w:r>
      <w:r>
        <w:t xml:space="preserve">Their practical experience with different age groups would provide valuable insight beyond theoretical research or general guidelines without direct application experience.</w:t>
      </w:r>
      <w:r>
        <w:t xml:space="preserve">”</w:t>
      </w:r>
    </w:p>
    <w:p>
      <w:pPr>
        <w:pStyle w:val="BodyText"/>
      </w:pPr>
      <w:r>
        <w:t xml:space="preserve">“</w:t>
      </w:r>
      <w:r>
        <w:t xml:space="preserve">The interdepartmental collaboration would create optimal development framework through complementary expertise despite different specialization or separate department without coordinated approach,</w:t>
      </w:r>
      <w:r>
        <w:t xml:space="preserve">”</w:t>
      </w:r>
      <w:r>
        <w:t xml:space="preserve"> </w:t>
      </w:r>
      <w:r>
        <w:t xml:space="preserve">Eli agreed, loading the dishwasher with his characteristic precision—plates aligned perfectly, glasses arranged by height, utensils sorted by type.</w:t>
      </w:r>
    </w:p>
    <w:p>
      <w:pPr>
        <w:pStyle w:val="BodyText"/>
      </w:pPr>
      <w:r>
        <w:t xml:space="preserve">I smiled at his methodical approach, so different from my more intuitive organizational style, yet somehow we’d found a balance that worked for both our home and professional lives. The counterpoint continued to create harmony through complementary patterns rather than either forced unison or complete independence without meaningful connection.</w:t>
      </w:r>
    </w:p>
    <w:p>
      <w:pPr>
        <w:pStyle w:val="BodyText"/>
      </w:pPr>
      <w:r>
        <w:t xml:space="preserve">“</w:t>
      </w:r>
      <w:r>
        <w:t xml:space="preserve">I’ll schedule a meeting with Dr. Patel in pediatric cardiology as well,</w:t>
      </w:r>
      <w:r>
        <w:t xml:space="preserve">”</w:t>
      </w:r>
      <w:r>
        <w:t xml:space="preserve"> </w:t>
      </w:r>
      <w:r>
        <w:t xml:space="preserve">Eli continued.</w:t>
      </w:r>
      <w:r>
        <w:t xml:space="preserve"> </w:t>
      </w:r>
      <w:r>
        <w:t xml:space="preserve">“</w:t>
      </w:r>
      <w:r>
        <w:t xml:space="preserve">His expertise with pediatric arrhythmia conditions would provide specific application context through clinical experience rather than either general knowledge or theoretical understanding without practical implementation.</w:t>
      </w:r>
      <w:r>
        <w:t xml:space="preserve">”</w:t>
      </w:r>
    </w:p>
    <w:p>
      <w:pPr>
        <w:pStyle w:val="BodyText"/>
      </w:pPr>
      <w:r>
        <w:t xml:space="preserve">The mention of Dr. Patel triggered a memory from hospital orientation.</w:t>
      </w:r>
      <w:r>
        <w:t xml:space="preserve"> </w:t>
      </w:r>
      <w:r>
        <w:t xml:space="preserve">“</w:t>
      </w:r>
      <w:r>
        <w:t xml:space="preserve">Marcus Patel? Isn’t he the one with the reputation for brilliance matched only by his arrogance?</w:t>
      </w:r>
      <w:r>
        <w:t xml:space="preserve">”</w:t>
      </w:r>
    </w:p>
    <w:p>
      <w:pPr>
        <w:pStyle w:val="BodyText"/>
      </w:pPr>
      <w:r>
        <w:t xml:space="preserve">Eli’s expression shifted subtly—a slight tightening around the eyes that most people would miss but that I’d learned to read as mild discomfort.</w:t>
      </w:r>
      <w:r>
        <w:t xml:space="preserve"> </w:t>
      </w:r>
      <w:r>
        <w:t xml:space="preserve">“</w:t>
      </w:r>
      <w:r>
        <w:t xml:space="preserve">Dr. Patel demonstrates particular communication style through direct efficiency rather than either social courtesy or professional formality without substantive purpose,</w:t>
      </w:r>
      <w:r>
        <w:t xml:space="preserve">”</w:t>
      </w:r>
      <w:r>
        <w:t xml:space="preserve"> </w:t>
      </w:r>
      <w:r>
        <w:t xml:space="preserve">he acknowledged, which I recognized as Eli-speak for</w:t>
      </w:r>
      <w:r>
        <w:t xml:space="preserve"> </w:t>
      </w:r>
      <w:r>
        <w:t xml:space="preserve">“</w:t>
      </w:r>
      <w:r>
        <w:t xml:space="preserve">yes, he’s brilliant but difficult.</w:t>
      </w:r>
      <w:r>
        <w:t xml:space="preserve">”</w:t>
      </w:r>
    </w:p>
    <w:p>
      <w:pPr>
        <w:pStyle w:val="BodyText"/>
      </w:pPr>
      <w:r>
        <w:t xml:space="preserve">“</w:t>
      </w:r>
      <w:r>
        <w:t xml:space="preserve">Well, that should be an interesting collaboration,</w:t>
      </w:r>
      <w:r>
        <w:t xml:space="preserve">”</w:t>
      </w:r>
      <w:r>
        <w:t xml:space="preserve"> </w:t>
      </w:r>
      <w:r>
        <w:t xml:space="preserve">I noted with a smile, touching his arm lightly.</w:t>
      </w:r>
      <w:r>
        <w:t xml:space="preserve"> </w:t>
      </w:r>
      <w:r>
        <w:t xml:space="preserve">“</w:t>
      </w:r>
      <w:r>
        <w:t xml:space="preserve">Your direct efficiency meeting his direct efficiency. I should sell tickets.</w:t>
      </w:r>
      <w:r>
        <w:t xml:space="preserve">”</w:t>
      </w:r>
    </w:p>
    <w:p>
      <w:pPr>
        <w:pStyle w:val="BodyText"/>
      </w:pPr>
      <w:r>
        <w:t xml:space="preserve">The corner of Eli’s mouth twitched upward—his version of appreciative amusement.</w:t>
      </w:r>
      <w:r>
        <w:t xml:space="preserve"> </w:t>
      </w:r>
      <w:r>
        <w:t xml:space="preserve">“</w:t>
      </w:r>
      <w:r>
        <w:t xml:space="preserve">The professional interaction would create particular dynamic through complementary expertise despite communication similarity or stylistic parallel without substantive difference.</w:t>
      </w:r>
      <w:r>
        <w:t xml:space="preserve">”</w:t>
      </w:r>
    </w:p>
    <w:p>
      <w:pPr>
        <w:pStyle w:val="BodyText"/>
      </w:pPr>
      <w:r>
        <w:t xml:space="preserve">I laughed, the sound filling our kitchen with warmth.</w:t>
      </w:r>
      <w:r>
        <w:t xml:space="preserve"> </w:t>
      </w:r>
      <w:r>
        <w:t xml:space="preserve">“</w:t>
      </w:r>
      <w:r>
        <w:t xml:space="preserve">That’s exactly what I meant.</w:t>
      </w:r>
      <w:r>
        <w:t xml:space="preserve">”</w:t>
      </w:r>
    </w:p>
    <w:p>
      <w:pPr>
        <w:pStyle w:val="BodyText"/>
      </w:pPr>
      <w:r>
        <w:t xml:space="preserve">As we finished our morning routine and prepared to leave for the hospital, I found myself reflecting on how seamlessly our lives had integrated since our wedding three months ago. The transition from colleagues to research partners to spouses had progressed with a natural evolution that still sometimes surprised me. The counterpoint harmony we’d developed professionally had extended into our personal lives, creating a relationship where our distinct voices remained intact while creating something more beautiful together than either could produce alone.</w:t>
      </w:r>
    </w:p>
    <w:p>
      <w:pPr>
        <w:pStyle w:val="BodyText"/>
      </w:pPr>
      <w:r>
        <w:t xml:space="preserve">“</w:t>
      </w:r>
      <w:r>
        <w:t xml:space="preserve">The Thursday presentation creates immediate priority through designated timeline rather than either general preparation or approximate organization without particular schedule,</w:t>
      </w:r>
      <w:r>
        <w:t xml:space="preserve">”</w:t>
      </w:r>
      <w:r>
        <w:t xml:space="preserve"> </w:t>
      </w:r>
      <w:r>
        <w:t xml:space="preserve">Eli noted as we gathered our things, his mind clearly returning to our pediatric adaptation project.</w:t>
      </w:r>
    </w:p>
    <w:p>
      <w:pPr>
        <w:pStyle w:val="BodyText"/>
      </w:pPr>
      <w:r>
        <w:t xml:space="preserve">“</w:t>
      </w:r>
      <w:r>
        <w:t xml:space="preserve">We’ll be ready,</w:t>
      </w:r>
      <w:r>
        <w:t xml:space="preserve">”</w:t>
      </w:r>
      <w:r>
        <w:t xml:space="preserve"> </w:t>
      </w:r>
      <w:r>
        <w:t xml:space="preserve">I assured him, reaching for my bag.</w:t>
      </w:r>
      <w:r>
        <w:t xml:space="preserve"> </w:t>
      </w:r>
      <w:r>
        <w:t xml:space="preserve">“</w:t>
      </w:r>
      <w:r>
        <w:t xml:space="preserve">Between your cardiac expertise and my developmental knowledge, we’ll create a comprehensive adaptation framework that addresses both the physiological mechanisms and age-appropriate implementation.</w:t>
      </w:r>
      <w:r>
        <w:t xml:space="preserve">”</w:t>
      </w:r>
    </w:p>
    <w:p>
      <w:pPr>
        <w:pStyle w:val="BodyText"/>
      </w:pPr>
      <w:r>
        <w:t xml:space="preserve">His expression softened slightly as he looked at me, that particular softening reserved only for our private moments.</w:t>
      </w:r>
      <w:r>
        <w:t xml:space="preserve"> </w:t>
      </w:r>
      <w:r>
        <w:t xml:space="preserve">“</w:t>
      </w:r>
      <w:r>
        <w:t xml:space="preserve">The complementary expertise creates optimal development through integrated knowledge rather than either separate contribution or parallel development without coordinated approach,</w:t>
      </w:r>
      <w:r>
        <w:t xml:space="preserve">”</w:t>
      </w:r>
      <w:r>
        <w:t xml:space="preserve"> </w:t>
      </w:r>
      <w:r>
        <w:t xml:space="preserve">he said, which I’d learned to translate as his version of</w:t>
      </w:r>
      <w:r>
        <w:t xml:space="preserve"> </w:t>
      </w:r>
      <w:r>
        <w:t xml:space="preserve">“</w:t>
      </w:r>
      <w:r>
        <w:t xml:space="preserve">we make a great team.</w:t>
      </w:r>
      <w:r>
        <w:t xml:space="preserve">”</w:t>
      </w:r>
    </w:p>
    <w:p>
      <w:pPr>
        <w:pStyle w:val="BodyText"/>
      </w:pPr>
      <w:r>
        <w:t xml:space="preserve">“</w:t>
      </w:r>
      <w:r>
        <w:t xml:space="preserve">Yes, we do,</w:t>
      </w:r>
      <w:r>
        <w:t xml:space="preserve">”</w:t>
      </w:r>
      <w:r>
        <w:t xml:space="preserve"> </w:t>
      </w:r>
      <w:r>
        <w:t xml:space="preserve">I replied simply, reaching up to straighten his already perfectly aligned tie—not because it needed adjustment but because I enjoyed the brief moment of connection before we stepped into our professional roles.</w:t>
      </w:r>
    </w:p>
    <w:p>
      <w:pPr>
        <w:pStyle w:val="BodyText"/>
      </w:pPr>
      <w:r>
        <w:t xml:space="preserve">The drive to Manhattan Memorial followed our usual route, our conversation shifting between professional planning and personal observations with the comfortable flow we’d established. The integration between different life domains had become increasingly natural for Eli, though I still noticed his occasional tendency to compartmentalize under stress or in unfamiliar situations.</w:t>
      </w:r>
    </w:p>
    <w:p>
      <w:pPr>
        <w:pStyle w:val="BodyText"/>
      </w:pPr>
      <w:r>
        <w:t xml:space="preserve">As we approached the hospital, I mentally prepared for the day ahead.</w:t>
      </w:r>
      <w:r>
        <w:t xml:space="preserve"> </w:t>
      </w:r>
      <w:r>
        <w:t xml:space="preserve">“</w:t>
      </w:r>
      <w:r>
        <w:t xml:space="preserve">I’ll meet you in the research lab after my morning sessions,</w:t>
      </w:r>
      <w:r>
        <w:t xml:space="preserve">”</w:t>
      </w:r>
      <w:r>
        <w:t xml:space="preserve"> </w:t>
      </w:r>
      <w:r>
        <w:t xml:space="preserve">I said as we parked.</w:t>
      </w:r>
      <w:r>
        <w:t xml:space="preserve"> </w:t>
      </w:r>
      <w:r>
        <w:t xml:space="preserve">“</w:t>
      </w:r>
      <w:r>
        <w:t xml:space="preserve">I should have feedback from the pediatric music therapy department by then.</w:t>
      </w:r>
      <w:r>
        <w:t xml:space="preserve">”</w:t>
      </w:r>
    </w:p>
    <w:p>
      <w:pPr>
        <w:pStyle w:val="BodyText"/>
      </w:pPr>
      <w:r>
        <w:t xml:space="preserve">Eli nodded with characteristic precision.</w:t>
      </w:r>
      <w:r>
        <w:t xml:space="preserve"> </w:t>
      </w:r>
      <w:r>
        <w:t xml:space="preserve">“</w:t>
      </w:r>
      <w:r>
        <w:t xml:space="preserve">The collaborative analysis would provide comprehensive assessment through integrated expertise rather than either separate evaluation or parallel consideration without coordinated approach.</w:t>
      </w:r>
      <w:r>
        <w:t xml:space="preserve">”</w:t>
      </w:r>
    </w:p>
    <w:p>
      <w:pPr>
        <w:pStyle w:val="BodyText"/>
      </w:pPr>
      <w:r>
        <w:t xml:space="preserve">We parted in the hospital lobby with the professional courtesy appropriate to our workplace setting—no dramatic displays of affection, just the brief touch of hands and exchanged glances that acknowledged our connection without requiring public demonstration. The balanced approach created appropriate functioning through suitable integration despite professional context or formal environment without excessive separation.</w:t>
      </w:r>
    </w:p>
    <w:p>
      <w:pPr>
        <w:pStyle w:val="BodyText"/>
      </w:pPr>
      <w:r>
        <w:t xml:space="preserve">My morning schedule included two adult cardiac rehabilitation sessions and a department meeting, providing structured progression through established responsibilities despite additional planning for the pediatric adaptation. The regular clinical work with familiar protocols offered comfortable framework through practiced methodology rather than either new development or innovative approach without established foundation.</w:t>
      </w:r>
    </w:p>
    <w:p>
      <w:pPr>
        <w:pStyle w:val="BodyText"/>
      </w:pPr>
      <w:r>
        <w:t xml:space="preserve">Between sessions, I contacted the pediatric music therapy department with direct efficiency that suggested immediate priority beyond casual inquiry or general interest without particular urgency. The email communication created appropriate connection through professional channel rather than either in-person interruption or delayed correspondence without suitable timeliness.</w:t>
      </w:r>
    </w:p>
    <w:p>
      <w:pPr>
        <w:pStyle w:val="BodyText"/>
      </w:pPr>
      <w:r>
        <w:t xml:space="preserve">Dr. Melissa Rodriguez, the pediatric music therapy director, responded with characteristic promptness that suggested professional courtesy beyond mere acknowledgment or standard response without meaningful engagement. Her message indicated available meeting time that afternoon, creating immediate opportunity through practical scheduling rather than either delayed planning or extended waiting without appropriate progression.</w:t>
      </w:r>
    </w:p>
    <w:p>
      <w:pPr>
        <w:pStyle w:val="BodyText"/>
      </w:pPr>
      <w:r>
        <w:t xml:space="preserve">The efficient communication provided optimal arrangement through appropriate coordination despite separate departments or different specializations without administrative complication. The interdepartmental collaboration demonstrated particular effectiveness through established channels rather than either complicated procedures or bureaucratic obstacles without necessary complexity.</w:t>
      </w:r>
    </w:p>
    <w:p>
      <w:pPr>
        <w:pStyle w:val="BodyText"/>
      </w:pPr>
      <w:r>
        <w:t xml:space="preserve">As my morning sessions concluded with structured progression beyond mere time passage or standard schedule without particular attention, I reviewed my developmental research with focused concentration that indicated immediate priority beyond casual consideration or general interest without specific purpose. The pediatric adaptation created engaging challenge through specialized requirements despite maintained mechanism targeting or preserved physiological pathway without fundamental approach change.</w:t>
      </w:r>
    </w:p>
    <w:p>
      <w:pPr>
        <w:pStyle w:val="BodyText"/>
      </w:pPr>
      <w:r>
        <w:t xml:space="preserve">The developmental psychology with cognitive processing provided additional dimension through age-appropriate consideration rather than either general application or basic implementation without suitable specialization. The auditory processing with neurological development created particular complexity through specialized framework despite maintained physiological targeting or preserved activation sequence without fundamental mechanism change.</w:t>
      </w:r>
    </w:p>
    <w:p>
      <w:pPr>
        <w:pStyle w:val="BodyText"/>
      </w:pPr>
      <w:r>
        <w:t xml:space="preserve">With these thoughtful considerations creating focused attention beyond mere professional interest or standard research engagement without particular significance, I gathered my materials with practical efficiency that suggested immediate purpose beyond casual organization or general preparation without specific objective. The afternoon meeting with pediatric music therapy would provide valuable insight through specialized expertise rather than either general knowledge or basic information without comprehensive understanding.</w:t>
      </w:r>
    </w:p>
    <w:p>
      <w:pPr>
        <w:pStyle w:val="BodyText"/>
      </w:pPr>
      <w:r>
        <w:t xml:space="preserve">As lunchtime approached with scheduled precision that suggested appropriate pacing beyond mere time passage or standard schedule without particular attention, I headed toward the hospital cafeteria with purposeful movement that indicated specific destination beyond casual wandering or general direction without particular objective. The familiar environment with established routine provided comfortable framework through suitable context rather than either unfamiliar setting or new location without appropriate familiarity.</w:t>
      </w:r>
    </w:p>
    <w:p>
      <w:pPr>
        <w:pStyle w:val="BodyText"/>
      </w:pPr>
      <w:r>
        <w:t xml:space="preserve">The cafeteria with typical activity and standard offerings created expected environment beyond particular distinction or special characteristic without notable difference. The regular setting with familiar arrangement provided appropriate context through established framework rather than either new development or changed organization without suitable continuity.</w:t>
      </w:r>
    </w:p>
    <w:p>
      <w:pPr>
        <w:pStyle w:val="BodyText"/>
      </w:pPr>
      <w:r>
        <w:t xml:space="preserve">As I selected lunch options with practical efficiency that suggested routine familiarity beyond conscious consideration or deliberate choice without particular attention, a familiar voice called my name with distinctive clarity that indicated specific intention beyond casual greeting or general acknowledgment without particular purpose.</w:t>
      </w:r>
    </w:p>
    <w:p>
      <w:pPr>
        <w:pStyle w:val="BodyText"/>
      </w:pPr>
      <w:r>
        <w:t xml:space="preserve">“</w:t>
      </w:r>
      <w:r>
        <w:t xml:space="preserve">Sophie! Over here!</w:t>
      </w:r>
      <w:r>
        <w:t xml:space="preserve">”</w:t>
      </w:r>
      <w:r>
        <w:t xml:space="preserve"> </w:t>
      </w:r>
      <w:r>
        <w:t xml:space="preserve">Maya Rodriguez waved from a table near the windows, her energetic gesture creating immediate recognition beyond mere visual identification or standard acknowledgment without significant reaction. Her presence with characteristic vibrancy provided pleasant surprise through unexpected encounter rather than either planned meeting or scheduled interaction without appropriate spontaneity.</w:t>
      </w:r>
    </w:p>
    <w:p>
      <w:pPr>
        <w:pStyle w:val="BodyText"/>
      </w:pPr>
      <w:r>
        <w:t xml:space="preserve">I joined her with genuine pleasure that suggested authentic response beyond mere social courtesy or standard politeness without meaningful engagement.</w:t>
      </w:r>
      <w:r>
        <w:t xml:space="preserve"> </w:t>
      </w:r>
      <w:r>
        <w:t xml:space="preserve">“</w:t>
      </w:r>
      <w:r>
        <w:t xml:space="preserve">Maya! I didn’t expect to see you here today. Aren’t you usually in the ER during lunch?</w:t>
      </w:r>
      <w:r>
        <w:t xml:space="preserve">”</w:t>
      </w:r>
    </w:p>
    <w:p>
      <w:pPr>
        <w:pStyle w:val="BodyText"/>
      </w:pPr>
      <w:r>
        <w:t xml:space="preserve">Her expressive features conveyed dramatic exasperation beyond mere frustration or standard annoyance without particular intensity.</w:t>
      </w:r>
      <w:r>
        <w:t xml:space="preserve"> </w:t>
      </w:r>
      <w:r>
        <w:t xml:space="preserve">“</w:t>
      </w:r>
      <w:r>
        <w:t xml:space="preserve">Administration meetings all morning. If I have to look at one more budget spreadsheet, I might need my own emergency intervention.</w:t>
      </w:r>
      <w:r>
        <w:t xml:space="preserve">”</w:t>
      </w:r>
    </w:p>
    <w:p>
      <w:pPr>
        <w:pStyle w:val="BodyText"/>
      </w:pPr>
      <w:r>
        <w:t xml:space="preserve">I laughed with appreciative amusement that suggested authentic response rather than mere social courtesy or expected reciprocation without substantive engagement. Maya’s direct communication style with expressive delivery created refreshing interaction through genuine authenticity rather than either professional formality or clinical detachment without appropriate personality.</w:t>
      </w:r>
    </w:p>
    <w:p>
      <w:pPr>
        <w:pStyle w:val="BodyText"/>
      </w:pPr>
      <w:r>
        <w:t xml:space="preserve">“</w:t>
      </w:r>
      <w:r>
        <w:t xml:space="preserve">How’s married life treating you?</w:t>
      </w:r>
      <w:r>
        <w:t xml:space="preserve">”</w:t>
      </w:r>
      <w:r>
        <w:t xml:space="preserve"> </w:t>
      </w:r>
      <w:r>
        <w:t xml:space="preserve">she asked with characteristic directness that bypassed social preliminaries or conversational formalities without necessary preamble.</w:t>
      </w:r>
      <w:r>
        <w:t xml:space="preserve"> </w:t>
      </w:r>
      <w:r>
        <w:t xml:space="preserve">“</w:t>
      </w:r>
      <w:r>
        <w:t xml:space="preserve">You and Eli figuring out how to balance the whole work-spouse dynamic without short-circuiting either one?</w:t>
      </w:r>
      <w:r>
        <w:t xml:space="preserve">”</w:t>
      </w:r>
    </w:p>
    <w:p>
      <w:pPr>
        <w:pStyle w:val="BodyText"/>
      </w:pPr>
      <w:r>
        <w:t xml:space="preserve">Her question created momentary recalibration regarding discussion direction beyond casual inquiry or general interest without particular focus. The personal reference with specific detail suggested genuine interest through authentic engagement rather than either social obligation or conversational requirement without meaningful connection.</w:t>
      </w:r>
    </w:p>
    <w:p>
      <w:pPr>
        <w:pStyle w:val="BodyText"/>
      </w:pPr>
      <w:r>
        <w:t xml:space="preserve">“</w:t>
      </w:r>
      <w:r>
        <w:t xml:space="preserve">The integration has been surprisingly natural,</w:t>
      </w:r>
      <w:r>
        <w:t xml:space="preserve">”</w:t>
      </w:r>
      <w:r>
        <w:t xml:space="preserve"> </w:t>
      </w:r>
      <w:r>
        <w:t xml:space="preserve">I acknowledged with thoughtful consideration that suggested genuine reflection beyond mere response or casual reply without substantive contribution.</w:t>
      </w:r>
      <w:r>
        <w:t xml:space="preserve"> </w:t>
      </w:r>
      <w:r>
        <w:t xml:space="preserve">“</w:t>
      </w:r>
      <w:r>
        <w:t xml:space="preserve">The professional collaboration with personal connection creates balanced relationship through appropriate boundaries despite different domains or separate contexts without rigid compartmentalization.</w:t>
      </w:r>
      <w:r>
        <w:t xml:space="preserve">”</w:t>
      </w:r>
    </w:p>
    <w:p>
      <w:pPr>
        <w:pStyle w:val="BodyText"/>
      </w:pPr>
      <w:r>
        <w:t xml:space="preserve">Maya’s expression suggested amused recognition beyond mere acknowledgment or standard understanding without significant reaction.</w:t>
      </w:r>
      <w:r>
        <w:t xml:space="preserve"> </w:t>
      </w:r>
      <w:r>
        <w:t xml:space="preserve">“</w:t>
      </w:r>
      <w:r>
        <w:t xml:space="preserve">You’re starting to sound like him, you know that? All structured phrases and precise language patterns without unnecessary words,</w:t>
      </w:r>
      <w:r>
        <w:t xml:space="preserve">”</w:t>
      </w:r>
      <w:r>
        <w:t xml:space="preserve"> </w:t>
      </w:r>
      <w:r>
        <w:t xml:space="preserve">she observed with teasing warmth that indicated friendly connection rather than either critical assessment or negative judgment without meaningful criticism.</w:t>
      </w:r>
    </w:p>
    <w:p>
      <w:pPr>
        <w:pStyle w:val="BodyText"/>
      </w:pPr>
      <w:r>
        <w:t xml:space="preserve">Her observation created momentary self-awareness regarding communication style beyond typical patterns or standard expression without conscious adjustment. The potential influence with shared patterns suggested interesting development through natural integration rather than either deliberate adoption or conscious imitation without appropriate evolution.</w:t>
      </w:r>
    </w:p>
    <w:p>
      <w:pPr>
        <w:pStyle w:val="BodyText"/>
      </w:pPr>
      <w:r>
        <w:t xml:space="preserve">“</w:t>
      </w:r>
      <w:r>
        <w:t xml:space="preserve">Maybe a little,</w:t>
      </w:r>
      <w:r>
        <w:t xml:space="preserve">”</w:t>
      </w:r>
      <w:r>
        <w:t xml:space="preserve"> </w:t>
      </w:r>
      <w:r>
        <w:t xml:space="preserve">I admitted with genuine amusement that suggested comfortable self-reflection beyond either defensive reaction or embarrassed response without appropriate perspective.</w:t>
      </w:r>
      <w:r>
        <w:t xml:space="preserve"> </w:t>
      </w:r>
      <w:r>
        <w:t xml:space="preserve">“</w:t>
      </w:r>
      <w:r>
        <w:t xml:space="preserve">Though I think he’s also adopted some of my less structured expressions. The mutual influence creates balanced adaptation through natural integration rather than either complete transformation or maintained separation without appropriate evolution.</w:t>
      </w:r>
      <w:r>
        <w:t xml:space="preserve">”</w:t>
      </w:r>
    </w:p>
    <w:p>
      <w:pPr>
        <w:pStyle w:val="BodyText"/>
      </w:pPr>
      <w:r>
        <w:t xml:space="preserve">Maya laughed with appreciative recognition that suggested authentic response rather than mere social courtesy or expected reciprocation without substantive engagement.</w:t>
      </w:r>
      <w:r>
        <w:t xml:space="preserve"> </w:t>
      </w:r>
      <w:r>
        <w:t xml:space="preserve">“</w:t>
      </w:r>
      <w:r>
        <w:t xml:space="preserve">That last sentence was pure Eli-speak! But I get it—Luke and I have definitely developed our own relationship shorthand after living together. You start to absorb each other’s patterns without even realizing it.</w:t>
      </w:r>
      <w:r>
        <w:t xml:space="preserve">”</w:t>
      </w:r>
    </w:p>
    <w:p>
      <w:pPr>
        <w:pStyle w:val="BodyText"/>
      </w:pPr>
      <w:r>
        <w:t xml:space="preserve">Our conversation continued with engaging exchange about relationship dynamics and professional integration beyond mere topic discussion or standard subject exploration without meaningful development. The comfortable interaction created pleasant experience through genuine connection rather than either superficial exchange or formal communication without appropriate authenticity.</w:t>
      </w:r>
    </w:p>
    <w:p>
      <w:pPr>
        <w:pStyle w:val="BodyText"/>
      </w:pPr>
      <w:r>
        <w:t xml:space="preserve">“</w:t>
      </w:r>
      <w:r>
        <w:t xml:space="preserve">So what’s this I hear about you two adapting your cardiac protocol for pediatrics?</w:t>
      </w:r>
      <w:r>
        <w:t xml:space="preserve">”</w:t>
      </w:r>
      <w:r>
        <w:t xml:space="preserve"> </w:t>
      </w:r>
      <w:r>
        <w:t xml:space="preserve">Maya asked as our lunch progressed with comfortable pacing beyond mere consumption or standard eating without particular attention.</w:t>
      </w:r>
      <w:r>
        <w:t xml:space="preserve"> </w:t>
      </w:r>
      <w:r>
        <w:t xml:space="preserve">“</w:t>
      </w:r>
      <w:r>
        <w:t xml:space="preserve">The hospital grapevine says Dr. Chen from Pediatrics has requested an official consultation.</w:t>
      </w:r>
      <w:r>
        <w:t xml:space="preserve">”</w:t>
      </w:r>
    </w:p>
    <w:p>
      <w:pPr>
        <w:pStyle w:val="BodyText"/>
      </w:pPr>
      <w:r>
        <w:t xml:space="preserve">The information awareness demonstrated efficient communication through established channels rather than either official announcement or formal notification without appropriate dissemination. The hospital network with professional connection provided effective information exchange through natural pathways rather than either structured system or organized process without suitable efficiency.</w:t>
      </w:r>
    </w:p>
    <w:p>
      <w:pPr>
        <w:pStyle w:val="BodyText"/>
      </w:pPr>
      <w:r>
        <w:t xml:space="preserve">“</w:t>
      </w:r>
      <w:r>
        <w:t xml:space="preserve">We’re presenting to the pediatric committee on Thursday,</w:t>
      </w:r>
      <w:r>
        <w:t xml:space="preserve">”</w:t>
      </w:r>
      <w:r>
        <w:t xml:space="preserve"> </w:t>
      </w:r>
      <w:r>
        <w:t xml:space="preserve">I confirmed with measured information sharing that neither revealed confidential details nor withheld public knowledge beyond appropriate discretion.</w:t>
      </w:r>
      <w:r>
        <w:t xml:space="preserve"> </w:t>
      </w:r>
      <w:r>
        <w:t xml:space="preserve">“</w:t>
      </w:r>
      <w:r>
        <w:t xml:space="preserve">The parasympathetic activation sequence could potentially benefit pediatric patients with resistant arrhythmia conditions despite necessary adaptation or required modification without fundamental approach change.</w:t>
      </w:r>
      <w:r>
        <w:t xml:space="preserve">”</w:t>
      </w:r>
    </w:p>
    <w:p>
      <w:pPr>
        <w:pStyle w:val="BodyText"/>
      </w:pPr>
      <w:r>
        <w:t xml:space="preserve">Maya nodded with professional interest that suggested genuine engagement beyond mere acknowledgment or standard recognition without meaningful reaction.</w:t>
      </w:r>
      <w:r>
        <w:t xml:space="preserve"> </w:t>
      </w:r>
      <w:r>
        <w:t xml:space="preserve">“</w:t>
      </w:r>
      <w:r>
        <w:t xml:space="preserve">The autonomic regulation pathway would create significant advantage through non-pharmaceutical intervention despite traditional treatment or standard protocol without invasive procedure,</w:t>
      </w:r>
      <w:r>
        <w:t xml:space="preserve">”</w:t>
      </w:r>
      <w:r>
        <w:t xml:space="preserve"> </w:t>
      </w:r>
      <w:r>
        <w:t xml:space="preserve">she observed with clinical precision that focused on medical application beyond general benefit or basic advantage without specific mechanism.</w:t>
      </w:r>
      <w:r>
        <w:t xml:space="preserve"> </w:t>
      </w:r>
      <w:r>
        <w:t xml:space="preserve">“</w:t>
      </w:r>
      <w:r>
        <w:t xml:space="preserve">The pediatric application with developmental consideration provides particular challenge through specialized requirements despite maintained targeting or preserved pathway without fundamental change.</w:t>
      </w:r>
      <w:r>
        <w:t xml:space="preserve">”</w:t>
      </w:r>
    </w:p>
    <w:p>
      <w:pPr>
        <w:pStyle w:val="BodyText"/>
      </w:pPr>
      <w:r>
        <w:t xml:space="preserve">Her assessment demonstrated medical expertise through specific understanding rather than either general knowledge or basic familiarity without comprehensive insight. The emergency medicine perspective with clinical focus provided valuable viewpoint through different specialization rather than either duplicate assessment or parallel evaluation without integrated perspective.</w:t>
      </w:r>
    </w:p>
    <w:p>
      <w:pPr>
        <w:pStyle w:val="BodyText"/>
      </w:pPr>
      <w:r>
        <w:t xml:space="preserve">“</w:t>
      </w:r>
      <w:r>
        <w:t xml:space="preserve">The developmental adaptation creates interesting challenge through age-appropriate requirements despite maintained mechanism targeting or preserved physiological pathway without fundamental approach change,</w:t>
      </w:r>
      <w:r>
        <w:t xml:space="preserve">”</w:t>
      </w:r>
      <w:r>
        <w:t xml:space="preserve"> </w:t>
      </w:r>
      <w:r>
        <w:t xml:space="preserve">I acknowledged with thoughtful consideration that suggested genuine engagement beyond mere response or casual reply without substantive contribution.</w:t>
      </w:r>
      <w:r>
        <w:t xml:space="preserve"> </w:t>
      </w:r>
      <w:r>
        <w:t xml:space="preserve">“</w:t>
      </w:r>
      <w:r>
        <w:t xml:space="preserve">The musical elements with temporal marker methodology require particular modification through developmental framework rather than either direct application or superficial adjustment without suitable revision.</w:t>
      </w:r>
      <w:r>
        <w:t xml:space="preserve">”</w:t>
      </w:r>
    </w:p>
    <w:p>
      <w:pPr>
        <w:pStyle w:val="BodyText"/>
      </w:pPr>
      <w:r>
        <w:t xml:space="preserve">Our discussion evolved with engaging exchange about implementation considerations and adaptation requirements beyond mere topic exploration or standard subject discussion without meaningful development. The professional conversation created stimulating interaction through shared expertise despite different specialization or separate department without limited perspective.</w:t>
      </w:r>
    </w:p>
    <w:p>
      <w:pPr>
        <w:pStyle w:val="BodyText"/>
      </w:pPr>
      <w:r>
        <w:t xml:space="preserve">“</w:t>
      </w:r>
      <w:r>
        <w:t xml:space="preserve">The ER department would have particular interest through potential application despite different patient population or separate specialization without limited implementation,</w:t>
      </w:r>
      <w:r>
        <w:t xml:space="preserve">”</w:t>
      </w:r>
      <w:r>
        <w:t xml:space="preserve"> </w:t>
      </w:r>
      <w:r>
        <w:t xml:space="preserve">Maya noted with genuine interest that suggested authentic engagement beyond mere professional courtesy or standard acknowledgment without meaningful connection.</w:t>
      </w:r>
      <w:r>
        <w:t xml:space="preserve"> </w:t>
      </w:r>
      <w:r>
        <w:t xml:space="preserve">“</w:t>
      </w:r>
      <w:r>
        <w:t xml:space="preserve">The pediatric emergency cases with cardiac involvement create significant challenge through immediate intervention requirements despite limited options or restricted protocols without non-pharmaceutical approaches.</w:t>
      </w:r>
      <w:r>
        <w:t xml:space="preserve">”</w:t>
      </w:r>
    </w:p>
    <w:p>
      <w:pPr>
        <w:pStyle w:val="BodyText"/>
      </w:pPr>
      <w:r>
        <w:t xml:space="preserve">Her observation created interesting consideration regarding expanded application beyond current development or existing framework without previous contemplation. The emergency implementation with pediatric focus suggested additional dimension through different context rather than either limited application or restricted protocol without appropriate evolution.</w:t>
      </w:r>
    </w:p>
    <w:p>
      <w:pPr>
        <w:pStyle w:val="BodyText"/>
      </w:pPr>
      <w:r>
        <w:t xml:space="preserve">“</w:t>
      </w:r>
      <w:r>
        <w:t xml:space="preserve">The emergency adaptation would create interesting consideration through different implementation context despite maintained mechanism targeting or preserved physiological pathway without fundamental approach change,</w:t>
      </w:r>
      <w:r>
        <w:t xml:space="preserve">”</w:t>
      </w:r>
      <w:r>
        <w:t xml:space="preserve"> </w:t>
      </w:r>
      <w:r>
        <w:t xml:space="preserve">I acknowledged with genuine interest that suggested authentic engagement beyond mere response or casual reply without substantive contribution.</w:t>
      </w:r>
      <w:r>
        <w:t xml:space="preserve"> </w:t>
      </w:r>
      <w:r>
        <w:t xml:space="preserve">“</w:t>
      </w:r>
      <w:r>
        <w:t xml:space="preserve">The acute intervention with immediate application provides particular challenge through specialized requirements despite established methodology or validated approach without suitable adaptation.</w:t>
      </w:r>
      <w:r>
        <w:t xml:space="preserve">”</w:t>
      </w:r>
    </w:p>
    <w:p>
      <w:pPr>
        <w:pStyle w:val="BodyText"/>
      </w:pPr>
      <w:r>
        <w:t xml:space="preserve">Maya’s expression suggested thoughtful consideration beyond mere acknowledgment or standard recognition without meaningful engagement.</w:t>
      </w:r>
      <w:r>
        <w:t xml:space="preserve"> </w:t>
      </w:r>
      <w:r>
        <w:t xml:space="preserve">“</w:t>
      </w:r>
      <w:r>
        <w:t xml:space="preserve">Once you’ve established the pediatric protocol, we should discuss potential emergency applications,</w:t>
      </w:r>
      <w:r>
        <w:t xml:space="preserve">”</w:t>
      </w:r>
      <w:r>
        <w:t xml:space="preserve"> </w:t>
      </w:r>
      <w:r>
        <w:t xml:space="preserve">she proposed with practical focus that suggested specific intention beyond theoretical interest or conceptual curiosity without implementation purpose.</w:t>
      </w:r>
      <w:r>
        <w:t xml:space="preserve"> </w:t>
      </w:r>
      <w:r>
        <w:t xml:space="preserve">“</w:t>
      </w:r>
      <w:r>
        <w:t xml:space="preserve">The integrated approach with complementary expertise would create optimal development through collaborative framework rather than either separate contribution or parallel development without coordinated approach.</w:t>
      </w:r>
      <w:r>
        <w:t xml:space="preserve">”</w:t>
      </w:r>
    </w:p>
    <w:p>
      <w:pPr>
        <w:pStyle w:val="BodyText"/>
      </w:pPr>
      <w:r>
        <w:t xml:space="preserve">Her suggestion provided interesting opportunity through expanded application rather than either limited implementation or restricted protocol without appropriate evolution. The interdepartmental collaboration with emergency medicine created additional dimension through different context rather than either narrow focus or specific application without broader implementation.</w:t>
      </w:r>
    </w:p>
    <w:p>
      <w:pPr>
        <w:pStyle w:val="BodyText"/>
      </w:pPr>
      <w:r>
        <w:t xml:space="preserve">“</w:t>
      </w:r>
      <w:r>
        <w:t xml:space="preserve">The collaborative development would provide comprehensive adaptation through integrated expertise despite different specialization or separate department without limited perspective,</w:t>
      </w:r>
      <w:r>
        <w:t xml:space="preserve">”</w:t>
      </w:r>
      <w:r>
        <w:t xml:space="preserve"> </w:t>
      </w:r>
      <w:r>
        <w:t xml:space="preserve">I agreed with genuine interest that suggested authentic engagement beyond mere professional courtesy or standard acknowledgment without meaningful connection.</w:t>
      </w:r>
      <w:r>
        <w:t xml:space="preserve"> </w:t>
      </w:r>
      <w:r>
        <w:t xml:space="preserve">“</w:t>
      </w:r>
      <w:r>
        <w:t xml:space="preserve">The emergency application with pediatric focus creates particular opportunity through expanded methodology rather than either limited implementation or restricted protocol without appropriate evolution.</w:t>
      </w:r>
      <w:r>
        <w:t xml:space="preserve">”</w:t>
      </w:r>
    </w:p>
    <w:p>
      <w:pPr>
        <w:pStyle w:val="BodyText"/>
      </w:pPr>
      <w:r>
        <w:t xml:space="preserve">As our lunch concluded with comfortable completion beyond mere consumption finishing or standard meal ending without particular attention, Maya gathered her things with practical efficiency that suggested immediate return to responsibilities beyond casual departure or general conclusion without specific purpose.</w:t>
      </w:r>
    </w:p>
    <w:p>
      <w:pPr>
        <w:pStyle w:val="BodyText"/>
      </w:pPr>
      <w:r>
        <w:t xml:space="preserve">“</w:t>
      </w:r>
      <w:r>
        <w:t xml:space="preserve">Married life looks good on you, Sophie,</w:t>
      </w:r>
      <w:r>
        <w:t xml:space="preserve">”</w:t>
      </w:r>
      <w:r>
        <w:t xml:space="preserve"> </w:t>
      </w:r>
      <w:r>
        <w:t xml:space="preserve">she observed with genuine warmth that indicated authentic connection rather than mere social courtesy or expected compliment without meaningful sincerity.</w:t>
      </w:r>
      <w:r>
        <w:t xml:space="preserve"> </w:t>
      </w:r>
      <w:r>
        <w:t xml:space="preserve">“</w:t>
      </w:r>
      <w:r>
        <w:t xml:space="preserve">The integrated relationship with balanced approach creates optimal functioning through appropriate boundaries despite different domains or separate contexts without rigid compartmentalization.</w:t>
      </w:r>
      <w:r>
        <w:t xml:space="preserve">”</w:t>
      </w:r>
    </w:p>
    <w:p>
      <w:pPr>
        <w:pStyle w:val="BodyText"/>
      </w:pPr>
      <w:r>
        <w:t xml:space="preserve">Her deliberate mimicry of Eli’s speech pattern created amused recognition beyond mere humor appreciation or standard joke acknowledgment without significant reaction. The friendly teasing with genuine affection demonstrated comfortable relationship through established connection rather than either formal interaction or distant association without appropriate familiarity.</w:t>
      </w:r>
    </w:p>
    <w:p>
      <w:pPr>
        <w:pStyle w:val="BodyText"/>
      </w:pPr>
      <w:r>
        <w:t xml:space="preserve">“</w:t>
      </w:r>
      <w:r>
        <w:t xml:space="preserve">Thanks, Maya,</w:t>
      </w:r>
      <w:r>
        <w:t xml:space="preserve">”</w:t>
      </w:r>
      <w:r>
        <w:t xml:space="preserve"> </w:t>
      </w:r>
      <w:r>
        <w:t xml:space="preserve">I replied with genuine appreciation that focused on her friendship rather than either casual acknowledgment or standard response without meaningful recognition.</w:t>
      </w:r>
      <w:r>
        <w:t xml:space="preserve"> </w:t>
      </w:r>
      <w:r>
        <w:t xml:space="preserve">“</w:t>
      </w:r>
      <w:r>
        <w:t xml:space="preserve">The balanced integration provides remarkable satisfaction through complementary elements rather than either forced merger or maintained separation without appropriate connection.</w:t>
      </w:r>
      <w:r>
        <w:t xml:space="preserve">”</w:t>
      </w:r>
    </w:p>
    <w:p>
      <w:pPr>
        <w:pStyle w:val="BodyText"/>
      </w:pPr>
      <w:r>
        <w:t xml:space="preserve">As we parted with comfortable coordination that suggested natural conclusion beyond formal farewell or elaborate goodbye without necessary prolongation, I headed toward the pediatric wing with purposeful movement that indicated specific destination beyond casual direction or general pathway without particular objective. The afternoon meeting with pediatric music therapy would provide valuable insight through specialized expertise rather than either general knowledge or basic information without comprehensive understanding.</w:t>
      </w:r>
    </w:p>
    <w:p>
      <w:pPr>
        <w:pStyle w:val="BodyText"/>
      </w:pPr>
      <w:r>
        <w:t xml:space="preserve">The pediatric department with distinctive environment and specialized design created immediate recognition beyond mere location change or standard department transition without significant adjustment. The colorful décor with child-friendly elements provided appropriate context through suitable framework rather than either clinical sterility or institutional formality without necessary adaptation.</w:t>
      </w:r>
    </w:p>
    <w:p>
      <w:pPr>
        <w:pStyle w:val="BodyText"/>
      </w:pPr>
      <w:r>
        <w:t xml:space="preserve">The music therapy suite with specialized equipment and adapted instruments created particular environment through appropriate resources rather than either standard setting or typical arrangement without suitable modification. The developmental consideration with age-appropriate materials demonstrated specialized focus through targeted approach rather than either general application or basic implementation without suitable specialization.</w:t>
      </w:r>
    </w:p>
    <w:p>
      <w:pPr>
        <w:pStyle w:val="BodyText"/>
      </w:pPr>
      <w:r>
        <w:t xml:space="preserve">Dr. Melissa Rodriguez greeted me with professional courtesy that suggested collegial respect beyond mere acknowledgment or standard recognition without meaningful engagement. Her welcoming expression with genuine interest created comfortable interaction through appropriate connection rather than either formal distance or excessive familiarity without suitable balance.</w:t>
      </w:r>
    </w:p>
    <w:p>
      <w:pPr>
        <w:pStyle w:val="BodyText"/>
      </w:pPr>
      <w:r>
        <w:t xml:space="preserve">“</w:t>
      </w:r>
      <w:r>
        <w:t xml:space="preserve">Dr. Bennett, thank you for reaching out regarding the pediatric adaptation,</w:t>
      </w:r>
      <w:r>
        <w:t xml:space="preserve">”</w:t>
      </w:r>
      <w:r>
        <w:t xml:space="preserve"> </w:t>
      </w:r>
      <w:r>
        <w:t xml:space="preserve">she began with professional acknowledgment that used my married name rather than previous designation without particular emphasis. The name reference created momentary adjustment regarding professional identification beyond personal connection or private relationship without appropriate integration. The formal designation following marriage represented significant transition through institutional recognition rather than either casual reference or unofficial label without official acknowledgment.</w:t>
      </w:r>
    </w:p>
    <w:p>
      <w:pPr>
        <w:pStyle w:val="BodyText"/>
      </w:pPr>
      <w:r>
        <w:t xml:space="preserve">“</w:t>
      </w:r>
      <w:r>
        <w:t xml:space="preserve">Please, call me Sophie,</w:t>
      </w:r>
      <w:r>
        <w:t xml:space="preserve">”</w:t>
      </w:r>
      <w:r>
        <w:t xml:space="preserve"> </w:t>
      </w:r>
      <w:r>
        <w:t xml:space="preserve">I offered with genuine warmth that indicated authentic connection rather than mere social courtesy or expected politeness without meaningful engagement.</w:t>
      </w:r>
      <w:r>
        <w:t xml:space="preserve"> </w:t>
      </w:r>
      <w:r>
        <w:t xml:space="preserve">“</w:t>
      </w:r>
      <w:r>
        <w:t xml:space="preserve">The interdepartmental collaboration would benefit from comfortable communication through collegial interaction rather than either formal distance or excessive protocol without appropriate connection.</w:t>
      </w:r>
      <w:r>
        <w:t xml:space="preserve">”</w:t>
      </w:r>
    </w:p>
    <w:p>
      <w:pPr>
        <w:pStyle w:val="BodyText"/>
      </w:pPr>
      <w:r>
        <w:t xml:space="preserve">Dr. Rodriguez smiled with appreciative recognition that suggested authentic response rather than mere social courtesy or expected reciprocation without substantive engagement.</w:t>
      </w:r>
      <w:r>
        <w:t xml:space="preserve"> </w:t>
      </w:r>
      <w:r>
        <w:t xml:space="preserve">“</w:t>
      </w:r>
      <w:r>
        <w:t xml:space="preserve">Melissa, then,</w:t>
      </w:r>
      <w:r>
        <w:t xml:space="preserve">”</w:t>
      </w:r>
      <w:r>
        <w:t xml:space="preserve"> </w:t>
      </w:r>
      <w:r>
        <w:t xml:space="preserve">she replied with similar warmth that indicated reciprocal connection beyond mere acknowledgment or standard response without meaningful interaction.</w:t>
      </w:r>
      <w:r>
        <w:t xml:space="preserve"> </w:t>
      </w:r>
      <w:r>
        <w:t xml:space="preserve">“</w:t>
      </w:r>
      <w:r>
        <w:t xml:space="preserve">The pediatric music therapy department is particularly interested in your parasympathetic activation sequence despite different application context or separate patient population without limited relevance.</w:t>
      </w:r>
      <w:r>
        <w:t xml:space="preserve">”</w:t>
      </w:r>
    </w:p>
    <w:p>
      <w:pPr>
        <w:pStyle w:val="BodyText"/>
      </w:pPr>
      <w:r>
        <w:t xml:space="preserve">Her statement created encouraging validation through professional interest rather than either skeptical reservation or cautious hesitation without appropriate openness. The departmental engagement with collaborative opportunity demonstrated optimal environment through supportive framework rather than either territorial resistance or professional competition without appropriate cooperation.</w:t>
      </w:r>
    </w:p>
    <w:p>
      <w:pPr>
        <w:pStyle w:val="BodyText"/>
      </w:pPr>
      <w:r>
        <w:t xml:space="preserve">“</w:t>
      </w:r>
      <w:r>
        <w:t xml:space="preserve">The pediatric adaptation would require comprehensive modification through developmental consideration rather than either direct application or superficial adjustment without appropriate revision,</w:t>
      </w:r>
      <w:r>
        <w:t xml:space="preserve">”</w:t>
      </w:r>
      <w:r>
        <w:t xml:space="preserve"> </w:t>
      </w:r>
      <w:r>
        <w:t xml:space="preserve">I explained with focused precision that established clear context beyond general information or vague reference without specific framework.</w:t>
      </w:r>
      <w:r>
        <w:t xml:space="preserve"> </w:t>
      </w:r>
      <w:r>
        <w:t xml:space="preserve">“</w:t>
      </w:r>
      <w:r>
        <w:t xml:space="preserve">The developmental variation with age differences creates significant complexity through specialized requirements despite maintained mechanism targeting or preserved physiological pathway without fundamental approach change.</w:t>
      </w:r>
      <w:r>
        <w:t xml:space="preserve">”</w:t>
      </w:r>
    </w:p>
    <w:p>
      <w:pPr>
        <w:pStyle w:val="BodyText"/>
      </w:pPr>
      <w:r>
        <w:t xml:space="preserve">Melissa nodded with professional understanding that suggested aligned perspective beyond mere confirmation or standard agreement without particular significance.</w:t>
      </w:r>
      <w:r>
        <w:t xml:space="preserve"> </w:t>
      </w:r>
      <w:r>
        <w:t xml:space="preserve">“</w:t>
      </w:r>
      <w:r>
        <w:t xml:space="preserve">The developmental psychology with cognitive processing provides essential foundation through age-appropriate framework despite maintained intervention targeting or preserved therapeutic objective without fundamental approach change,</w:t>
      </w:r>
      <w:r>
        <w:t xml:space="preserve">”</w:t>
      </w:r>
      <w:r>
        <w:t xml:space="preserve"> </w:t>
      </w:r>
      <w:r>
        <w:t xml:space="preserve">she acknowledged with thoughtful consideration that suggested genuine engagement beyond mere response or casual reply without substantive contribution.</w:t>
      </w:r>
      <w:r>
        <w:t xml:space="preserve"> </w:t>
      </w:r>
      <w:r>
        <w:t xml:space="preserve">“</w:t>
      </w:r>
      <w:r>
        <w:t xml:space="preserve">The auditory processing with neurological development creates particular consideration through specialized knowledge rather than either general understanding or basic familiarity without comprehensive expertise.</w:t>
      </w:r>
      <w:r>
        <w:t xml:space="preserve">”</w:t>
      </w:r>
    </w:p>
    <w:p>
      <w:pPr>
        <w:pStyle w:val="BodyText"/>
      </w:pPr>
      <w:r>
        <w:t xml:space="preserve">Our discussion evolved with engaging exchange about developmental considerations and implementation requirements beyond mere topic exploration or standard subject discussion without meaningful development. The professional conversation created stimulating interaction through shared expertise despite different specialization or separate department without limited perspective.</w:t>
      </w:r>
    </w:p>
    <w:p>
      <w:pPr>
        <w:pStyle w:val="BodyText"/>
      </w:pPr>
      <w:r>
        <w:t xml:space="preserve">“</w:t>
      </w:r>
      <w:r>
        <w:t xml:space="preserve">Would you like to observe our different age-group sessions?</w:t>
      </w:r>
      <w:r>
        <w:t xml:space="preserve">”</w:t>
      </w:r>
      <w:r>
        <w:t xml:space="preserve"> </w:t>
      </w:r>
      <w:r>
        <w:t xml:space="preserve">Melissa offered with practical focus that suggested immediate progression beyond preliminary discussion or initial consideration without implementation pathway.</w:t>
      </w:r>
      <w:r>
        <w:t xml:space="preserve"> </w:t>
      </w:r>
      <w:r>
        <w:t xml:space="preserve">“</w:t>
      </w:r>
      <w:r>
        <w:t xml:space="preserve">The direct observation with clinical demonstration would provide comprehensive understanding through practical application rather than either theoretical discussion or conceptual explanation without experiential component.</w:t>
      </w:r>
      <w:r>
        <w:t xml:space="preserve">”</w:t>
      </w:r>
    </w:p>
    <w:p>
      <w:pPr>
        <w:pStyle w:val="BodyText"/>
      </w:pPr>
      <w:r>
        <w:t xml:space="preserve">Her suggestion created optimal learning opportunity through practical demonstration rather than either abstract discussion or theoretical explanation without applied context. The direct observation with clinical implementation would provide valuable insight through experiential understanding rather than either conceptual knowledge or theoretical familiarity without practical application.</w:t>
      </w:r>
    </w:p>
    <w:p>
      <w:pPr>
        <w:pStyle w:val="BodyText"/>
      </w:pPr>
      <w:r>
        <w:t xml:space="preserve">“</w:t>
      </w:r>
      <w:r>
        <w:t xml:space="preserve">That would be incredibly helpful,</w:t>
      </w:r>
      <w:r>
        <w:t xml:space="preserve">”</w:t>
      </w:r>
      <w:r>
        <w:t xml:space="preserve"> </w:t>
      </w:r>
      <w:r>
        <w:t xml:space="preserve">I acknowledged with genuine appreciation that focused on specific contribution rather than either general courtesy or vague recognition without substantive identification.</w:t>
      </w:r>
      <w:r>
        <w:t xml:space="preserve"> </w:t>
      </w:r>
      <w:r>
        <w:t xml:space="preserve">“</w:t>
      </w:r>
      <w:r>
        <w:t xml:space="preserve">The developmental observation with practical demonstration would provide essential insight through experiential understanding rather than either theoretical knowledge or conceptual familiarity without applied context.</w:t>
      </w:r>
      <w:r>
        <w:t xml:space="preserve">”</w:t>
      </w:r>
    </w:p>
    <w:p>
      <w:pPr>
        <w:pStyle w:val="BodyText"/>
      </w:pPr>
      <w:r>
        <w:t xml:space="preserve">Melissa led me through the pediatric music therapy suite with professional efficiency that suggested focused purpose beyond casual tour or general overview without specific objective. The specialized facility with age-appropriate resources demonstrated comprehensive preparation through targeted design rather than either general arrangement or basic organization without suitable specialization.</w:t>
      </w:r>
    </w:p>
    <w:p>
      <w:pPr>
        <w:pStyle w:val="BodyText"/>
      </w:pPr>
      <w:r>
        <w:t xml:space="preserve">“</w:t>
      </w:r>
      <w:r>
        <w:t xml:space="preserve">We structure our sessions by developmental stages rather than either chronological age or grade level without appropriate differentiation,</w:t>
      </w:r>
      <w:r>
        <w:t xml:space="preserve">”</w:t>
      </w:r>
      <w:r>
        <w:t xml:space="preserve"> </w:t>
      </w:r>
      <w:r>
        <w:t xml:space="preserve">she explained as we entered an observation room with one-way glass overlooking a therapy space.</w:t>
      </w:r>
      <w:r>
        <w:t xml:space="preserve"> </w:t>
      </w:r>
      <w:r>
        <w:t xml:space="preserve">“</w:t>
      </w:r>
      <w:r>
        <w:t xml:space="preserve">The cognitive processing with neurological development creates more appropriate grouping through functional capacity rather than either numerical age or educational placement without suitable categorization.</w:t>
      </w:r>
      <w:r>
        <w:t xml:space="preserve">”</w:t>
      </w:r>
    </w:p>
    <w:p>
      <w:pPr>
        <w:pStyle w:val="BodyText"/>
      </w:pPr>
      <w:r>
        <w:t xml:space="preserve">Her explanation demonstrated specialized expertise through comprehensive understanding rather than either general knowledge or basic familiarity without appropriate depth. The developmental framework with neurological foundation provided valuable perspective through specialized knowledge rather than either common information or standard explanation without particular insight.</w:t>
      </w:r>
    </w:p>
    <w:p>
      <w:pPr>
        <w:pStyle w:val="BodyText"/>
      </w:pPr>
      <w:r>
        <w:t xml:space="preserve">“</w:t>
      </w:r>
      <w:r>
        <w:t xml:space="preserve">Our first observation will be early childhood, approximately ages three to six, though developmental variation creates individual differences beyond chronological parameters or age designation without appropriate consideration,</w:t>
      </w:r>
      <w:r>
        <w:t xml:space="preserve">”</w:t>
      </w:r>
      <w:r>
        <w:t xml:space="preserve"> </w:t>
      </w:r>
      <w:r>
        <w:t xml:space="preserve">Melissa continued with professional precision that established clear context beyond general information or vague reference without specific framework.</w:t>
      </w:r>
      <w:r>
        <w:t xml:space="preserve"> </w:t>
      </w:r>
      <w:r>
        <w:t xml:space="preserve">“</w:t>
      </w:r>
      <w:r>
        <w:t xml:space="preserve">The auditory processing with attention capacity provides particular challenge through developmental limitations despite therapeutic potential or intervention opportunity without appropriate adaptation.</w:t>
      </w:r>
      <w:r>
        <w:t xml:space="preserve">”</w:t>
      </w:r>
    </w:p>
    <w:p>
      <w:pPr>
        <w:pStyle w:val="BodyText"/>
      </w:pPr>
      <w:r>
        <w:t xml:space="preserve">The observation room with comfortable seating and audio monitoring created appropriate environment through suitable arrangement rather than either clinical sterility or institutional formality without necessary adaptation. The professional setting with educational purpose provided optimal context through appropriate framework rather than either casual arrangement or formal structure without suitable balance.</w:t>
      </w:r>
    </w:p>
    <w:p>
      <w:pPr>
        <w:pStyle w:val="BodyText"/>
      </w:pPr>
      <w:r>
        <w:t xml:space="preserve">As the session began with structured introduction and engaging welcome beyond mere activity initiation or standard session beginning without particular quality, I observed with focused attention that indicated immediate engagement beyond casual watching or general viewing without specific purpose. The music therapist with specialized approach demonstrated remarkable effectiveness through developmental appropriateness rather than either general technique or basic methodology without suitable adaptation.</w:t>
      </w:r>
    </w:p>
    <w:p>
      <w:pPr>
        <w:pStyle w:val="BodyText"/>
      </w:pPr>
      <w:r>
        <w:t xml:space="preserve">The young children with varying developmental levels responded with enthusiastic engagement beyond mere participation or standard involvement without particular quality. The musical activities with structured progression created optimal intervention through appropriate methodology rather than either random selection or arbitrary choice without suitable framework.</w:t>
      </w:r>
    </w:p>
    <w:p>
      <w:pPr>
        <w:pStyle w:val="BodyText"/>
      </w:pPr>
      <w:r>
        <w:t xml:space="preserve">“</w:t>
      </w:r>
      <w:r>
        <w:t xml:space="preserve">Notice the emphasis on rhythmic entrainment through physical movement rather than either harmonic complexity or melodic sophistication without appropriate developmental consideration,</w:t>
      </w:r>
      <w:r>
        <w:t xml:space="preserve">”</w:t>
      </w:r>
      <w:r>
        <w:t xml:space="preserve"> </w:t>
      </w:r>
      <w:r>
        <w:t xml:space="preserve">Melissa observed with professional precision that focused on specific elements beyond general activities or basic components without particular identification.</w:t>
      </w:r>
      <w:r>
        <w:t xml:space="preserve"> </w:t>
      </w:r>
      <w:r>
        <w:t xml:space="preserve">“</w:t>
      </w:r>
      <w:r>
        <w:t xml:space="preserve">The neurological development with motor coordination creates optimal intervention through physical engagement rather than either cognitive processing or intellectual understanding without appropriate developmental framework.</w:t>
      </w:r>
      <w:r>
        <w:t xml:space="preserve">”</w:t>
      </w:r>
    </w:p>
    <w:p>
      <w:pPr>
        <w:pStyle w:val="BodyText"/>
      </w:pPr>
      <w:r>
        <w:t xml:space="preserve">Her observation provided valuable insight through specialized knowledge rather than either general information or basic explanation without comprehensive understanding. The developmental expertise with neurological foundation demonstrated particular value through applied context rather than either theoretical framework or conceptual explanation without practical application.</w:t>
      </w:r>
    </w:p>
    <w:p>
      <w:pPr>
        <w:pStyle w:val="BodyText"/>
      </w:pPr>
      <w:r>
        <w:t xml:space="preserve">“</w:t>
      </w:r>
      <w:r>
        <w:t xml:space="preserve">The temporal marker methodology would require significant adaptation through rhythmic emphasis rather than either harmonic progression or melodic development without appropriate developmental consideration,</w:t>
      </w:r>
      <w:r>
        <w:t xml:space="preserve">”</w:t>
      </w:r>
      <w:r>
        <w:t xml:space="preserve"> </w:t>
      </w:r>
      <w:r>
        <w:t xml:space="preserve">I noted with analytical precision that assessed implementation requirements rather than either immediate application or categorical rejection without appropriate evaluation.</w:t>
      </w:r>
      <w:r>
        <w:t xml:space="preserve"> </w:t>
      </w:r>
      <w:r>
        <w:t xml:space="preserve">“</w:t>
      </w:r>
      <w:r>
        <w:t xml:space="preserve">The physical engagement with movement incorporation would create optimal intervention through developmental appropriateness rather than either passive listening or complex processing without suitable adaptation.</w:t>
      </w:r>
      <w:r>
        <w:t xml:space="preserve">”</w:t>
      </w:r>
    </w:p>
    <w:p>
      <w:pPr>
        <w:pStyle w:val="BodyText"/>
      </w:pPr>
      <w:r>
        <w:t xml:space="preserve">Melissa nodded with professional acknowledgment that suggested aligned understanding beyond mere confirmation or standard agreement without particular significance.</w:t>
      </w:r>
      <w:r>
        <w:t xml:space="preserve"> </w:t>
      </w:r>
      <w:r>
        <w:t xml:space="preserve">“</w:t>
      </w:r>
      <w:r>
        <w:t xml:space="preserve">The parasympathetic activation through rhythmic entrainment provides direct pathway despite cognitive limitations or attention restrictions without complex processing requirements,</w:t>
      </w:r>
      <w:r>
        <w:t xml:space="preserve">”</w:t>
      </w:r>
      <w:r>
        <w:t xml:space="preserve"> </w:t>
      </w:r>
      <w:r>
        <w:t xml:space="preserve">she observed with thoughtful consideration that suggested genuine engagement beyond mere response or casual reply without substantive contribution.</w:t>
      </w:r>
      <w:r>
        <w:t xml:space="preserve"> </w:t>
      </w:r>
      <w:r>
        <w:t xml:space="preserve">“</w:t>
      </w:r>
      <w:r>
        <w:t xml:space="preserve">The physiological response with autonomic regulation demonstrates consistent effectiveness through appropriate stimulation despite developmental variation or individual difference without compromised outcome.</w:t>
      </w:r>
      <w:r>
        <w:t xml:space="preserve">”</w:t>
      </w:r>
    </w:p>
    <w:p>
      <w:pPr>
        <w:pStyle w:val="BodyText"/>
      </w:pPr>
      <w:r>
        <w:t xml:space="preserve">Our discussion continued with engaging exchange about implementation considerations and adaptation requirements beyond mere topic exploration or standard subject discussion without meaningful development. The professional conversation created stimulating interaction through shared expertise despite different specialization or separate department without limited perspective.</w:t>
      </w:r>
    </w:p>
    <w:p>
      <w:pPr>
        <w:pStyle w:val="BodyText"/>
      </w:pPr>
      <w:r>
        <w:t xml:space="preserve">As the session concluded with structured closure and appropriate transition beyond mere activity ending or standard session completion without particular quality, Melissa guided me to another observation room with professional efficiency that suggested focused purpose beyond casual movement or general direction without specific objective.</w:t>
      </w:r>
    </w:p>
    <w:p>
      <w:pPr>
        <w:pStyle w:val="BodyText"/>
      </w:pPr>
      <w:r>
        <w:t xml:space="preserve">“</w:t>
      </w:r>
      <w:r>
        <w:t xml:space="preserve">Our next observation will be middle childhood, approximately ages seven to eleven, though developmental variation creates individual differences beyond chronological parameters or age designation without appropriate consideration,</w:t>
      </w:r>
      <w:r>
        <w:t xml:space="preserve">”</w:t>
      </w:r>
      <w:r>
        <w:t xml:space="preserve"> </w:t>
      </w:r>
      <w:r>
        <w:t xml:space="preserve">she explained with professional precision that established clear context beyond general information or vague reference without specific framework.</w:t>
      </w:r>
      <w:r>
        <w:t xml:space="preserve"> </w:t>
      </w:r>
      <w:r>
        <w:t xml:space="preserve">“</w:t>
      </w:r>
      <w:r>
        <w:t xml:space="preserve">The cognitive development with abstract processing provides expanded opportunity through increased capacity despite continued concrete thinking or limited conceptualization without complete maturation.</w:t>
      </w:r>
      <w:r>
        <w:t xml:space="preserve">”</w:t>
      </w:r>
    </w:p>
    <w:p>
      <w:pPr>
        <w:pStyle w:val="BodyText"/>
      </w:pPr>
      <w:r>
        <w:t xml:space="preserve">The new therapy space with different equipment and adapted materials created appropriate environment through developmental consideration rather than either identical resources or unchanged setting without suitable modification. The age-appropriate arrangement with targeted design demonstrated specialized approach through comprehensive understanding rather than either general application or basic implementation without suitable specialization.</w:t>
      </w:r>
    </w:p>
    <w:p>
      <w:pPr>
        <w:pStyle w:val="BodyText"/>
      </w:pPr>
      <w:r>
        <w:t xml:space="preserve">As the session began with structured introduction and engaging welcome beyond mere activity initiation or standard session beginning without particular quality, I observed with focused attention that indicated immediate engagement beyond casual watching or general viewing without specific purpose. The music therapist with specialized approach demonstrated remarkable effectiveness through developmental appropriateness rather than either general technique or basic methodology without suitable adaptation.</w:t>
      </w:r>
    </w:p>
    <w:p>
      <w:pPr>
        <w:pStyle w:val="BodyText"/>
      </w:pPr>
      <w:r>
        <w:t xml:space="preserve">The school-age children with varying developmental levels responded with focused engagement beyond mere participation or standard involvement without particular quality. The musical activities with structured progression created optimal intervention through appropriate methodology rather than either random selection or arbitrary choice without suitable framework.</w:t>
      </w:r>
    </w:p>
    <w:p>
      <w:pPr>
        <w:pStyle w:val="BodyText"/>
      </w:pPr>
      <w:r>
        <w:t xml:space="preserve">“</w:t>
      </w:r>
      <w:r>
        <w:t xml:space="preserve">Notice the increased emphasis on harmonic relationships through instrumental interaction rather than either basic rhythmic patterns or simple melodic lines without appropriate developmental progression,</w:t>
      </w:r>
      <w:r>
        <w:t xml:space="preserve">”</w:t>
      </w:r>
      <w:r>
        <w:t xml:space="preserve"> </w:t>
      </w:r>
      <w:r>
        <w:t xml:space="preserve">Melissa observed with professional precision that focused on specific elements beyond general activities or basic components without particular identification.</w:t>
      </w:r>
      <w:r>
        <w:t xml:space="preserve"> </w:t>
      </w:r>
      <w:r>
        <w:t xml:space="preserve">“</w:t>
      </w:r>
      <w:r>
        <w:t xml:space="preserve">The cognitive development with relational understanding creates optimal intervention through collaborative engagement rather than either individual activity or parallel participation without appropriate social framework.</w:t>
      </w:r>
      <w:r>
        <w:t xml:space="preserve">”</w:t>
      </w:r>
    </w:p>
    <w:p>
      <w:pPr>
        <w:pStyle w:val="BodyText"/>
      </w:pPr>
      <w:r>
        <w:t xml:space="preserve">Her observation provided valuable insight through specialized knowledge rather than either general information or basic explanation without comprehensive understanding. The developmental expertise with cognitive foundation demonstrated particular value through applied context rather than either theoretical framework or conceptual explanation without practical application.</w:t>
      </w:r>
    </w:p>
    <w:p>
      <w:pPr>
        <w:pStyle w:val="BodyText"/>
      </w:pPr>
      <w:r>
        <w:t xml:space="preserve">“</w:t>
      </w:r>
      <w:r>
        <w:t xml:space="preserve">The temporal marker methodology would require specific adaptation through harmonic progression rather than either basic rhythmic patterns or simple melodic lines without appropriate developmental consideration,</w:t>
      </w:r>
      <w:r>
        <w:t xml:space="preserve">”</w:t>
      </w:r>
      <w:r>
        <w:t xml:space="preserve"> </w:t>
      </w:r>
      <w:r>
        <w:t xml:space="preserve">I noted with analytical precision that assessed implementation requirements rather than either immediate application or categorical rejection without appropriate evaluation.</w:t>
      </w:r>
      <w:r>
        <w:t xml:space="preserve"> </w:t>
      </w:r>
      <w:r>
        <w:t xml:space="preserve">“</w:t>
      </w:r>
      <w:r>
        <w:t xml:space="preserve">The collaborative engagement with relational interaction would create optimal intervention through developmental appropriateness rather than either individual activity or parallel participation without suitable adaptation.</w:t>
      </w:r>
      <w:r>
        <w:t xml:space="preserve">”</w:t>
      </w:r>
    </w:p>
    <w:p>
      <w:pPr>
        <w:pStyle w:val="BodyText"/>
      </w:pPr>
      <w:r>
        <w:t xml:space="preserve">Our observation continued with engaging analysis about developmental patterns and intervention techniques beyond mere activity watching or general session viewing without meaningful assessment. The professional discussion created stimulating interaction through shared expertise despite different specialization or separate department without limited perspective.</w:t>
      </w:r>
    </w:p>
    <w:p>
      <w:pPr>
        <w:pStyle w:val="BodyText"/>
      </w:pPr>
      <w:r>
        <w:t xml:space="preserve">The afternoon progressed with structured observations of adolescent and teen sessions, each demonstrating distinct developmental considerations and specialized approaches beyond mere age differences or general variations without appropriate specialization. The comprehensive exposure provided valuable insight through practical demonstration rather than either theoretical explanation or conceptual discussion without applied context.</w:t>
      </w:r>
    </w:p>
    <w:p>
      <w:pPr>
        <w:pStyle w:val="BodyText"/>
      </w:pPr>
      <w:r>
        <w:t xml:space="preserve">As our final observation concluded with professional completion beyond mere activity ending or standard session finishing without particular quality, Melissa and I returned to her office with comfortable coordination that suggested natural progression beyond conscious direction or deliberate movement without specific attention. The professional setting with collaborative purpose provided appropriate environment through suitable framework rather than either formal structure or casual arrangement without optimal balance.</w:t>
      </w:r>
    </w:p>
    <w:p>
      <w:pPr>
        <w:pStyle w:val="BodyText"/>
      </w:pPr>
      <w:r>
        <w:t xml:space="preserve">“</w:t>
      </w:r>
      <w:r>
        <w:t xml:space="preserve">The developmental observations with practical demonstrations provide essential foundation through experiential understanding rather than either theoretical knowledge or conceptual familiarity without applied context,</w:t>
      </w:r>
      <w:r>
        <w:t xml:space="preserve">”</w:t>
      </w:r>
      <w:r>
        <w:t xml:space="preserve"> </w:t>
      </w:r>
      <w:r>
        <w:t xml:space="preserve">I acknowledged with genuine appreciation that focused on specific contribution rather than either general courtesy or vague recognition without substantive identification.</w:t>
      </w:r>
      <w:r>
        <w:t xml:space="preserve"> </w:t>
      </w:r>
      <w:r>
        <w:t xml:space="preserve">“</w:t>
      </w:r>
      <w:r>
        <w:t xml:space="preserve">The age-appropriate considerations with specialized approaches demonstrate comprehensive expertise through targeted methodology rather than either general technique or basic application without suitable specialization.</w:t>
      </w:r>
      <w:r>
        <w:t xml:space="preserve">”</w:t>
      </w:r>
    </w:p>
    <w:p>
      <w:pPr>
        <w:pStyle w:val="BodyText"/>
      </w:pPr>
      <w:r>
        <w:t xml:space="preserve">Melissa’s expression conveyed professional satisfaction beyond mere acknowledgment or standard recognition without meaningful engagement.</w:t>
      </w:r>
      <w:r>
        <w:t xml:space="preserve"> </w:t>
      </w:r>
      <w:r>
        <w:t xml:space="preserve">“</w:t>
      </w:r>
      <w:r>
        <w:t xml:space="preserve">The parasympathetic activation sequence with cardiac application creates interesting opportunity through specialized intervention despite different context or separate population without limited relevance,</w:t>
      </w:r>
      <w:r>
        <w:t xml:space="preserve">”</w:t>
      </w:r>
      <w:r>
        <w:t xml:space="preserve"> </w:t>
      </w:r>
      <w:r>
        <w:t xml:space="preserve">she observed with thoughtful consideration that suggested genuine engagement beyond mere response or casual reply without substantive contribution.</w:t>
      </w:r>
      <w:r>
        <w:t xml:space="preserve"> </w:t>
      </w:r>
      <w:r>
        <w:t xml:space="preserve">“</w:t>
      </w:r>
      <w:r>
        <w:t xml:space="preserve">The developmental adaptation with age-appropriate methodology would provide valuable intervention through targeted approach rather than either general application or basic implementation without suitable specialization.</w:t>
      </w:r>
      <w:r>
        <w:t xml:space="preserve">”</w:t>
      </w:r>
    </w:p>
    <w:p>
      <w:pPr>
        <w:pStyle w:val="BodyText"/>
      </w:pPr>
      <w:r>
        <w:t xml:space="preserve">Our discussion evolved into practical planning regarding collaborative development and implementation considerations beyond mere theoretical exchange or conceptual exploration without meaningful progression. The professional conversation created productive interaction through shared purpose despite different specialization or separate department without limited perspective.</w:t>
      </w:r>
    </w:p>
    <w:p>
      <w:pPr>
        <w:pStyle w:val="BodyText"/>
      </w:pPr>
      <w:r>
        <w:t xml:space="preserve">“</w:t>
      </w:r>
      <w:r>
        <w:t xml:space="preserve">The pediatric music therapy department would provide ongoing support through collaborative engagement despite separate specialization or distinct department without integrated approach,</w:t>
      </w:r>
      <w:r>
        <w:t xml:space="preserve">”</w:t>
      </w:r>
      <w:r>
        <w:t xml:space="preserve"> </w:t>
      </w:r>
      <w:r>
        <w:t xml:space="preserve">Melissa offered with genuine interest that suggested authentic engagement beyond mere professional courtesy or standard cooperation without meaningful commitment.</w:t>
      </w:r>
      <w:r>
        <w:t xml:space="preserve"> </w:t>
      </w:r>
      <w:r>
        <w:t xml:space="preserve">“</w:t>
      </w:r>
      <w:r>
        <w:t xml:space="preserve">The developmental expertise with specialized knowledge creates valuable contribution through practical application rather than either theoretical input or conceptual guidance without experiential foundation.</w:t>
      </w:r>
      <w:r>
        <w:t xml:space="preserve">”</w:t>
      </w:r>
    </w:p>
    <w:p>
      <w:pPr>
        <w:pStyle w:val="BodyText"/>
      </w:pPr>
      <w:r>
        <w:t xml:space="preserve">Her supportive position created encouraging validation through professional engagement rather than either skeptical reservation or cautious hesitation without appropriate openness. The departmental collaboration with implementation support demonstrated optimal environment through cooperative framework rather than either territorial resistance or professional competition without appropriate partnership.</w:t>
      </w:r>
    </w:p>
    <w:p>
      <w:pPr>
        <w:pStyle w:val="BodyText"/>
      </w:pPr>
      <w:r>
        <w:t xml:space="preserve">“</w:t>
      </w:r>
      <w:r>
        <w:t xml:space="preserve">The collaborative development would create comprehensive adaptation through integrated expertise despite different specialization or separate department without limited perspective,</w:t>
      </w:r>
      <w:r>
        <w:t xml:space="preserve">”</w:t>
      </w:r>
      <w:r>
        <w:t xml:space="preserve"> </w:t>
      </w:r>
      <w:r>
        <w:t xml:space="preserve">I acknowledged with genuine appreciation that focused on specific contribution rather than either general courtesy or vague recognition without substantive identification.</w:t>
      </w:r>
      <w:r>
        <w:t xml:space="preserve"> </w:t>
      </w:r>
      <w:r>
        <w:t xml:space="preserve">“</w:t>
      </w:r>
      <w:r>
        <w:t xml:space="preserve">The interdepartmental cooperation with specialized knowledge provides optimal framework through complementary expertise rather than either isolated development or separate implementation without coordinated approach.</w:t>
      </w:r>
      <w:r>
        <w:t xml:space="preserve">”</w:t>
      </w:r>
    </w:p>
    <w:p>
      <w:pPr>
        <w:pStyle w:val="BodyText"/>
      </w:pPr>
      <w:r>
        <w:t xml:space="preserve">As our meeting concluded with practical arrangements and continued collaboration plans beyond mere conversation ending or standard discussion completion without progression pathway, I gathered my materials with satisfied assessment that neither suggested minimal achievement nor claimed exceptional development beyond appropriate evaluation. The afternoon observations with professional discussion had provided essential insight through practical demonstration rather than either theoretical explanation or conceptual exploration without applied context.</w:t>
      </w:r>
    </w:p>
    <w:p>
      <w:pPr>
        <w:pStyle w:val="BodyText"/>
      </w:pPr>
      <w:r>
        <w:t xml:space="preserve">I left the pediatric wing with purposeful movement that indicated specific destination beyond casual direction or general pathway without particular objective. The research lab with appropriate resources would provide optimal environment through suitable context rather than either clinical setting or personal location without appropriate framework.</w:t>
      </w:r>
    </w:p>
    <w:p>
      <w:pPr>
        <w:pStyle w:val="BodyText"/>
      </w:pPr>
      <w:r>
        <w:t xml:space="preserve">As I walked through the hospital corridors with focused attention that indicated immediate purpose beyond casual movement or general progression without specific objective, my thoughts organized the developmental observations with structured assessment beyond mere information collection or general knowledge gathering without particular organization. The age-appropriate considerations with specialized approaches demonstrated comprehensive requirements through targeted methodology rather than either general adaptation or basic modification without suitable specialization.</w:t>
      </w:r>
    </w:p>
    <w:p>
      <w:pPr>
        <w:pStyle w:val="BodyText"/>
      </w:pPr>
      <w:r>
        <w:t xml:space="preserve">The early childhood with rhythmic emphasis would require particular adaptation through physical engagement rather than either harmonic complexity or melodic sophistication without appropriate developmental consideration. The middle childhood with relational understanding would need specific modification through collaborative interaction rather than either individual activity or parallel participation without suitable adaptation. The adolescent development with identity formation would necessitate targeted approach through personal relevance rather than either external direction or imposed structure without appropriate autonomy.</w:t>
      </w:r>
    </w:p>
    <w:p>
      <w:pPr>
        <w:pStyle w:val="BodyText"/>
      </w:pPr>
      <w:r>
        <w:t xml:space="preserve">With these thoughtful considerations creating focused attention beyond mere professional interest or standard research engagement without particular significance, I arrived at the research lab with purposeful movement that indicated specific destination beyond casual direction or general pathway without particular objective. The familiar environment with appropriate resources provided optimal setting through suitable context rather than either clinical location or personal space without appropriate framework.</w:t>
      </w:r>
    </w:p>
    <w:p>
      <w:pPr>
        <w:pStyle w:val="BodyText"/>
      </w:pPr>
      <w:r>
        <w:t xml:space="preserve">Eli was already there, his focused concentration evident in his slightly furrowed brow and methodical note-taking. His presence with characteristic precision created immediate connection beyond mere physical recognition or standard acknowledgment without significant reaction. The shared purpose with collaborative engagement provided comfortable interaction through established relationship rather than either formal colleagues or separate researchers without appropriate connection.</w:t>
      </w:r>
    </w:p>
    <w:p>
      <w:pPr>
        <w:pStyle w:val="BodyText"/>
      </w:pPr>
      <w:r>
        <w:t xml:space="preserve">“</w:t>
      </w:r>
      <w:r>
        <w:t xml:space="preserve">The pediatric music therapy observations provided comprehensive insight through practical demonstration rather than either theoretical explanation or conceptual discussion without applied context,</w:t>
      </w:r>
      <w:r>
        <w:t xml:space="preserve">”</w:t>
      </w:r>
      <w:r>
        <w:t xml:space="preserve"> </w:t>
      </w:r>
      <w:r>
        <w:t xml:space="preserve">I began with engaged enthusiasm that suggested genuine excitement beyond mere professional interest or standard research engagement without particular significance.</w:t>
      </w:r>
      <w:r>
        <w:t xml:space="preserve"> </w:t>
      </w:r>
      <w:r>
        <w:t xml:space="preserve">“</w:t>
      </w:r>
      <w:r>
        <w:t xml:space="preserve">The developmental considerations with age-appropriate approaches demonstrate significant adaptation requirements through specialized methodology rather than either general modification or basic adjustment without suitable specialization.</w:t>
      </w:r>
      <w:r>
        <w:t xml:space="preserve">”</w:t>
      </w:r>
    </w:p>
    <w:p>
      <w:pPr>
        <w:pStyle w:val="BodyText"/>
      </w:pPr>
      <w:r>
        <w:t xml:space="preserve">Eli looked up with immediate attention that suggested prioritized focus beyond mere acknowledgment or standard recognition without meaningful engagement. His expression indicated genuine interest through authentic response rather than either professional courtesy or expected reaction without substantive connection.</w:t>
      </w:r>
    </w:p>
    <w:p>
      <w:pPr>
        <w:pStyle w:val="BodyText"/>
      </w:pPr>
      <w:r>
        <w:t xml:space="preserve">“</w:t>
      </w:r>
      <w:r>
        <w:t xml:space="preserve">The developmental framework with age-appropriate parameters would create optimal adaptation through targeted methodology rather than either general modification or basic adjustment without suitable specialization,</w:t>
      </w:r>
      <w:r>
        <w:t xml:space="preserve">”</w:t>
      </w:r>
      <w:r>
        <w:t xml:space="preserve"> </w:t>
      </w:r>
      <w:r>
        <w:t xml:space="preserve">he acknowledged with thoughtful consideration that suggested genuine engagement beyond mere response or casual reply without substantive contribution.</w:t>
      </w:r>
      <w:r>
        <w:t xml:space="preserve"> </w:t>
      </w:r>
      <w:r>
        <w:t xml:space="preserve">“</w:t>
      </w:r>
      <w:r>
        <w:t xml:space="preserve">The cardiac monitoring with temporal marker calibration would need specific parameters through developmental standards rather than either adult measurements or general guidelines without appropriate adjustment.</w:t>
      </w:r>
      <w:r>
        <w:t xml:space="preserve">”</w:t>
      </w:r>
    </w:p>
    <w:p>
      <w:pPr>
        <w:pStyle w:val="BodyText"/>
      </w:pPr>
      <w:r>
        <w:t xml:space="preserve">Our discussion evolved with engaging exchange about implementation requirements and adaptation considerations beyond mere topic exploration or standard subject discussion without meaningful development. The complementary expertise created comprehensive assessment through integrated knowledge rather than either separate analysis or parallel evaluation without coordinated approach.</w:t>
      </w:r>
    </w:p>
    <w:p>
      <w:pPr>
        <w:pStyle w:val="BodyText"/>
      </w:pPr>
      <w:r>
        <w:t xml:space="preserve">I shared the specific observations from different developmental stages, explaining the distinct requirements for each age group beyond mere general differences or basic variations without appropriate specialization. The early childhood with rhythmic emphasis, middle childhood with relational understanding, and adolescent development with identity formation each required particular adaptation through targeted approach rather than either general modification or basic adjustment without suitable specialization.</w:t>
      </w:r>
    </w:p>
    <w:p>
      <w:pPr>
        <w:pStyle w:val="BodyText"/>
      </w:pPr>
      <w:r>
        <w:t xml:space="preserve">Eli processed this information with analytical precision that assessed implementation requirements rather than either immediate acceptance or categorical rejection without appropriate evaluation. His focused attention with methodical consideration demonstrated genuine engagement through authentic interest rather than either professional obligation or expected response without meaningful connection.</w:t>
      </w:r>
    </w:p>
    <w:p>
      <w:pPr>
        <w:pStyle w:val="BodyText"/>
      </w:pPr>
      <w:r>
        <w:t xml:space="preserve">“</w:t>
      </w:r>
      <w:r>
        <w:t xml:space="preserve">The cardiac parameters with monitoring thresholds would need specific calibration through developmental standards rather than either adult measurements or general guidelines without suitable adjustment,</w:t>
      </w:r>
      <w:r>
        <w:t xml:space="preserve">”</w:t>
      </w:r>
      <w:r>
        <w:t xml:space="preserve"> </w:t>
      </w:r>
      <w:r>
        <w:t xml:space="preserve">he noted with analytical precision that focused on technical considerations beyond general requirements or basic modifications without comprehensive revision.</w:t>
      </w:r>
      <w:r>
        <w:t xml:space="preserve"> </w:t>
      </w:r>
      <w:r>
        <w:t xml:space="preserve">“</w:t>
      </w:r>
      <w:r>
        <w:t xml:space="preserve">The integration between physiological thresholds and musical elements creates particular challenge through synchronized adaptation rather than either separate adjustment or parallel modification without coordinated approach.</w:t>
      </w:r>
      <w:r>
        <w:t xml:space="preserve">”</w:t>
      </w:r>
    </w:p>
    <w:p>
      <w:pPr>
        <w:pStyle w:val="BodyText"/>
      </w:pPr>
      <w:r>
        <w:t xml:space="preserve">Our collaborative analysis demonstrated optimal functioning through complementary expertise despite different specialization or separate training without integrated knowledge. The balanced approach created comprehensive assessment through appropriate synthesis rather than either specialized focus or general overview without suitable integration.</w:t>
      </w:r>
    </w:p>
    <w:p>
      <w:pPr>
        <w:pStyle w:val="BodyText"/>
      </w:pPr>
      <w:r>
        <w:t xml:space="preserve">As the afternoon progressed with productive development beyond initial planning or preliminary framework without complete protocol, we created comprehensive adaptation outline with specific modifications for different developmental stages beyond general adjustment or basic revision without appropriate specialization. The structured methodology provided optimal foundation through systematic approach rather than either approximate guidelines or vague parameters without suitable precision.</w:t>
      </w:r>
    </w:p>
    <w:p>
      <w:pPr>
        <w:pStyle w:val="BodyText"/>
      </w:pPr>
      <w:r>
        <w:t xml:space="preserve">“</w:t>
      </w:r>
      <w:r>
        <w:t xml:space="preserve">The presentation framework with adaptation methodology creates appropriate introduction through comprehensive explanation rather than either technical details or general overview without suitable balance,</w:t>
      </w:r>
      <w:r>
        <w:t xml:space="preserve">”</w:t>
      </w:r>
      <w:r>
        <w:t xml:space="preserve"> </w:t>
      </w:r>
      <w:r>
        <w:t xml:space="preserve">Eli noted with satisfied assessment that neither suggested minimal achievement nor claimed exceptional development beyond appropriate evaluation.</w:t>
      </w:r>
      <w:r>
        <w:t xml:space="preserve"> </w:t>
      </w:r>
      <w:r>
        <w:t xml:space="preserve">“</w:t>
      </w:r>
      <w:r>
        <w:t xml:space="preserve">The complementary expertise with integrated knowledge provides optimal presentation through comprehensive explanation rather than either specialized focus or general description without appropriate synthesis.</w:t>
      </w:r>
      <w:r>
        <w:t xml:space="preserve">”</w:t>
      </w:r>
    </w:p>
    <w:p>
      <w:pPr>
        <w:pStyle w:val="BodyText"/>
      </w:pPr>
      <w:r>
        <w:t xml:space="preserve">I nodded with similar satisfaction beyond mere acknowledgment or standard recognition without meaningful engagement.</w:t>
      </w:r>
      <w:r>
        <w:t xml:space="preserve"> </w:t>
      </w:r>
      <w:r>
        <w:t xml:space="preserve">“</w:t>
      </w:r>
      <w:r>
        <w:t xml:space="preserve">The developmental adaptation with age-appropriate parameters demonstrates particular attention through specialized consideration rather than either general adjustment or basic modification without suitable specialization,</w:t>
      </w:r>
      <w:r>
        <w:t xml:space="preserve">”</w:t>
      </w:r>
      <w:r>
        <w:t xml:space="preserve"> </w:t>
      </w:r>
      <w:r>
        <w:t xml:space="preserve">I observed with genuine appreciation that focused on our collaborative achievement rather than either individual contribution or separate performance without integrated recognition.</w:t>
      </w:r>
      <w:r>
        <w:t xml:space="preserve"> </w:t>
      </w:r>
      <w:r>
        <w:t xml:space="preserve">“</w:t>
      </w:r>
      <w:r>
        <w:t xml:space="preserve">The balanced approach creates optimal methodology through appropriate synthesis despite different expertise or separate specialization without compromised integration.</w:t>
      </w:r>
      <w:r>
        <w:t xml:space="preserve">”</w:t>
      </w:r>
    </w:p>
    <w:p>
      <w:pPr>
        <w:pStyle w:val="BodyText"/>
      </w:pPr>
      <w:r>
        <w:t xml:space="preserve">Our discussion continued with engaging exchange about presentation strategy and committee considerations beyond mere planning discussion or standard preparation without meaningful development. The complementary perspective created comprehensive approach through integrated knowledge rather than either separate contribution or parallel development without coordinated framework.</w:t>
      </w:r>
    </w:p>
    <w:p>
      <w:pPr>
        <w:pStyle w:val="BodyText"/>
      </w:pPr>
      <w:r>
        <w:t xml:space="preserve">As the afternoon concluded with completed adaptation framework beyond initial outline or preliminary structure without finalized protocol, we arranged continued development with practical efficiency that suggested focused objective beyond casual planning or standard scheduling without particular organization. The structured approach created optimal progression through appropriate methodology rather than either approximate guidelines or vague parameters without suitable precision.</w:t>
      </w:r>
    </w:p>
    <w:p>
      <w:pPr>
        <w:pStyle w:val="BodyText"/>
      </w:pPr>
      <w:r>
        <w:t xml:space="preserve">When we eventually left the research lab with comfortable coordination that suggested natural synchronization beyond conscious adjustment or deliberate matching without specific attention, the professional accomplishment created particular satisfaction through collaborative achievement rather than either individual contribution or separate performance without integrated recognition. The complementary expertise had demonstrated optimal functioning through appropriate synthesis despite different specialization or separate training without compromised integration.</w:t>
      </w:r>
    </w:p>
    <w:p>
      <w:pPr>
        <w:pStyle w:val="BodyText"/>
      </w:pPr>
      <w:r>
        <w:t xml:space="preserve">“</w:t>
      </w:r>
      <w:r>
        <w:t xml:space="preserve">The pediatric adaptation represents significant opportunity beyond current implementation or existing protocol without expanded methodology,</w:t>
      </w:r>
      <w:r>
        <w:t xml:space="preserve">”</w:t>
      </w:r>
      <w:r>
        <w:t xml:space="preserve"> </w:t>
      </w:r>
      <w:r>
        <w:t xml:space="preserve">I noted as we walked toward the hospital exit with comfortable proximity that acknowledged our relationship without requiring dramatic demonstration beyond appropriate public behavior.</w:t>
      </w:r>
      <w:r>
        <w:t xml:space="preserve"> </w:t>
      </w:r>
      <w:r>
        <w:t xml:space="preserve">“</w:t>
      </w:r>
      <w:r>
        <w:t xml:space="preserve">The developmental application creates interesting challenge through specialized requirements despite maintained mechanism targeting or preserved physiological pathway without fundamental approach change.</w:t>
      </w:r>
      <w:r>
        <w:t xml:space="preserve">”</w:t>
      </w:r>
    </w:p>
    <w:p>
      <w:pPr>
        <w:pStyle w:val="BodyText"/>
      </w:pP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r>
        <w:t xml:space="preserve"> </w:t>
      </w:r>
      <w:r>
        <w:t xml:space="preserve">Eli agreed with genuine interest that suggested authentic engagement beyond mere professional obligation or standard responsibility without meaningful commit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Our conversation continued with engaging exchange about potential implications and future considerations beyond mere project discussion or standard research planning without meaningful development. The shared purpose created particular connection through collaborative engagement rather than either separate interest or parallel motivation without integrated objective.</w:t>
      </w:r>
    </w:p>
    <w:p>
      <w:pPr>
        <w:pStyle w:val="BodyText"/>
      </w:pPr>
      <w:r>
        <w:t xml:space="preserve">As we left the hospital with comfortable coordination that suggested natural synchronization beyond conscious adjustment or deliberate matching without specific attention, the evening transition created appropriate adjustment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w:t>
      </w:r>
      <w:r>
        <w:t xml:space="preserve">The developmental observations with pediatric focus created interesting reflection regarding family consideration beyond professional application or clinical implementation without personal significance,</w:t>
      </w:r>
      <w:r>
        <w:t xml:space="preserve">”</w:t>
      </w:r>
      <w:r>
        <w:t xml:space="preserve"> </w:t>
      </w:r>
      <w:r>
        <w:t xml:space="preserve">I observed as we drove home with comfortable proximity that suggested natural arrangement beyond conscious positioning or deliberate placement without specific attention.</w:t>
      </w:r>
      <w:r>
        <w:t xml:space="preserve"> </w:t>
      </w:r>
      <w:r>
        <w:t xml:space="preserve">“</w:t>
      </w:r>
      <w:r>
        <w:t xml:space="preserve">The children’s engagement with therapeutic response provides particular perspective through developmental framework despite research context or clinical setting without broader consideration.</w:t>
      </w:r>
      <w:r>
        <w:t xml:space="preserve">”</w:t>
      </w:r>
    </w:p>
    <w:p>
      <w:pPr>
        <w:pStyle w:val="BodyText"/>
      </w:pPr>
      <w:r>
        <w:t xml:space="preserve">My statement created specific reference regarding potential consideration beyond vague allusion or general observation without explicit declaration. The family planning with developmental context suggested particular reflection through deliberate communication rather than either casual mention or approximate reference without specific intention.</w:t>
      </w:r>
    </w:p>
    <w:p>
      <w:pPr>
        <w:pStyle w:val="BodyText"/>
      </w:pPr>
      <w:r>
        <w:t xml:space="preserve">Eli’s expression suggested thoughtful consideration beyond mere acknowledgment or standard recognition without meaningful engagement.</w:t>
      </w:r>
      <w:r>
        <w:t xml:space="preserve"> </w:t>
      </w:r>
      <w:r>
        <w:t xml:space="preserve">“</w:t>
      </w:r>
      <w:r>
        <w:t xml:space="preserve">The family consideration with developmental framework creates interesting reflection beyond current circumstance or immediate situation without specific timeline,</w:t>
      </w:r>
      <w:r>
        <w:t xml:space="preserve">”</w:t>
      </w:r>
      <w:r>
        <w:t xml:space="preserve"> </w:t>
      </w:r>
      <w:r>
        <w:t xml:space="preserve">he acknowledged with genuine engagement that suggested authentic response beyond mere conversational courtesy or expected reciprocation without substantive interaction.</w:t>
      </w:r>
      <w:r>
        <w:t xml:space="preserve"> </w:t>
      </w:r>
      <w:r>
        <w:t xml:space="preserve">“</w:t>
      </w:r>
      <w:r>
        <w:t xml:space="preserve">The professional engagement with pediatric patients provides additional dimension through expanded perspective rather than either clinical focus or research emphasis without personal significance.</w:t>
      </w:r>
      <w:r>
        <w:t xml:space="preserve">”</w:t>
      </w:r>
    </w:p>
    <w:p>
      <w:pPr>
        <w:pStyle w:val="BodyText"/>
      </w:pPr>
      <w:r>
        <w:t xml:space="preserve">His response demonstrated continued consideration regarding family planning beyond initial discussion or preliminary conversation without definitive conclusion. The thoughtful reflection with genuine engagement suggested authentic processing through meaningful contemplation rather than either dismissive reaction or superficial acknowledgment without appropriate consideration.</w:t>
      </w:r>
    </w:p>
    <w:p>
      <w:pPr>
        <w:pStyle w:val="BodyText"/>
      </w:pPr>
      <w:r>
        <w:t xml:space="preserve">“</w:t>
      </w:r>
      <w:r>
        <w:t xml:space="preserve">Working with children today reminded me how much I enjoy their developmental perspective and authentic engagement,</w:t>
      </w:r>
      <w:r>
        <w:t xml:space="preserve">”</w:t>
      </w:r>
      <w:r>
        <w:t xml:space="preserve"> </w:t>
      </w:r>
      <w:r>
        <w:t xml:space="preserve">I continued with careful precision that suggested deliberate communication beyond casual observation or approximate comment without particular attention.</w:t>
      </w:r>
      <w:r>
        <w:t xml:space="preserve"> </w:t>
      </w:r>
      <w:r>
        <w:t xml:space="preserve">“</w:t>
      </w:r>
      <w:r>
        <w:t xml:space="preserve">Their unfiltered responses with genuine expression creates refreshing interaction through natural authenticity rather than either social courtesy or expected behavior without meaningful connection.</w:t>
      </w:r>
      <w:r>
        <w:t xml:space="preserve">”</w:t>
      </w:r>
    </w:p>
    <w:p>
      <w:pPr>
        <w:pStyle w:val="BodyText"/>
      </w:pPr>
      <w:r>
        <w:t xml:space="preserve">Eli nodded with thoughtful consideration that suggested genuine engagement beyond mere acknowledgment or standard recognition without meaningful response.</w:t>
      </w:r>
      <w:r>
        <w:t xml:space="preserve"> </w:t>
      </w:r>
      <w:r>
        <w:t xml:space="preserve">“</w:t>
      </w:r>
      <w:r>
        <w:t xml:space="preserve">Your natural ability with children demonstrates particular effectiveness through intuitive connection despite professional context or clinical setting without forced interaction,</w:t>
      </w:r>
      <w:r>
        <w:t xml:space="preserve">”</w:t>
      </w:r>
      <w:r>
        <w:t xml:space="preserve"> </w:t>
      </w:r>
      <w:r>
        <w:t xml:space="preserve">he observed with genuine warmth that indicated authentic appreciation rather than mere conversational courtesy or expected compliment without substantive sincerity.</w:t>
      </w:r>
      <w:r>
        <w:t xml:space="preserve"> </w:t>
      </w:r>
      <w:r>
        <w:t xml:space="preserve">“</w:t>
      </w:r>
      <w:r>
        <w:t xml:space="preserve">The developmental engagement with therapeutic relationship provides optimal intervention through appropriate connection rather than either clinical distance or excessive familiarity without suitable balance.</w:t>
      </w:r>
      <w:r>
        <w:t xml:space="preserve">”</w:t>
      </w:r>
    </w:p>
    <w:p>
      <w:pPr>
        <w:pStyle w:val="BodyText"/>
      </w:pPr>
      <w:r>
        <w:t xml:space="preserve">His observation created encouraging validation through specific recognition rather than either general acknowledgment or vague appreciation without particular identification. The personal assessment with genuine expression demonstrated meaningful connection through authentic communication rather than either professional courtesy or expected response without substantive engagement.</w:t>
      </w:r>
    </w:p>
    <w:p>
      <w:pPr>
        <w:pStyle w:val="BodyText"/>
      </w:pPr>
      <w:r>
        <w:t xml:space="preserve">“</w:t>
      </w:r>
      <w:r>
        <w:t xml:space="preserve">The family consideration with appropriate timing would create optimal development through balanced approach rather than either premature advancement or indefinite postponement without suitable progression,</w:t>
      </w:r>
      <w:r>
        <w:t xml:space="preserve">”</w:t>
      </w:r>
      <w:r>
        <w:t xml:space="preserve"> </w:t>
      </w:r>
      <w:r>
        <w:t xml:space="preserve">I suggested with careful precision that indicated deliberate communication beyond casual observation or approximate comment without particular attention.</w:t>
      </w:r>
      <w:r>
        <w:t xml:space="preserve"> </w:t>
      </w:r>
      <w:r>
        <w:t xml:space="preserve">“</w:t>
      </w:r>
      <w:r>
        <w:t xml:space="preserve">The professional establishment with career development provides current foundation through appropriate framework despite future consideration or potential evolution without compromised integration.</w:t>
      </w:r>
      <w:r>
        <w:t xml:space="preserve">”</w:t>
      </w:r>
    </w:p>
    <w:p>
      <w:pPr>
        <w:pStyle w:val="BodyText"/>
      </w:pPr>
      <w:r>
        <w:t xml:space="preserve">Eli’s expression conveyed understanding beyond mere acknowledgment or standard recognition without meaningful engagement.</w:t>
      </w:r>
      <w:r>
        <w:t xml:space="preserve"> </w:t>
      </w:r>
      <w:r>
        <w:t xml:space="preserve">“</w:t>
      </w:r>
      <w:r>
        <w:t xml:space="preserve">The balanced approach with mutual consideration would provide optimal progression through appropriate development despite different factors or separate elements without compromised integration,</w:t>
      </w:r>
      <w:r>
        <w:t xml:space="preserve">”</w:t>
      </w:r>
      <w:r>
        <w:t xml:space="preserve"> </w:t>
      </w:r>
      <w:r>
        <w:t xml:space="preserve">he replied with genuine warmth that indicated authentic response rather than mere conversational courtesy or expected reciprocation without substantive engagement.</w:t>
      </w:r>
      <w:r>
        <w:t xml:space="preserve"> </w:t>
      </w:r>
      <w:r>
        <w:t xml:space="preserve">“</w:t>
      </w:r>
      <w:r>
        <w:t xml:space="preserve">The shared decision with collaborative determination creates particular satisfaction through integrated approach rather than either individual preference or separate choice without mutual consideration.</w:t>
      </w:r>
      <w:r>
        <w:t xml:space="preserve">”</w:t>
      </w:r>
    </w:p>
    <w:p>
      <w:pPr>
        <w:pStyle w:val="BodyText"/>
      </w:pPr>
      <w:r>
        <w:t xml:space="preserve">Our conversation continued with engaging exchange about potential timeline and practical considerations beyond mere topic discussion or standard subject exploration without meaningful development. The shared reflection created particular connection through collaborative engagement rather than either separate contemplation or parallel consideration without integrated approach.</w:t>
      </w:r>
    </w:p>
    <w:p>
      <w:pPr>
        <w:pStyle w:val="BodyText"/>
      </w:pPr>
      <w:r>
        <w:t xml:space="preserve">As we arrived home with comfortable coordination that suggested natural synchronization beyond conscious adjustment or deliberate matching without specific attention, the domestic environment created appropriate transition through suitable framework rather than either maintained professionalism or complete disengagement without balanced progression. The integrated approach demonstrated optimal functioning through complementary elements rather than either rigid separation or forced unification without appropriate balance.</w:t>
      </w:r>
    </w:p>
    <w:p>
      <w:pPr>
        <w:pStyle w:val="BodyText"/>
      </w:pPr>
      <w:r>
        <w:t xml:space="preserve">Our evening routine with shared activities and comfortable interaction beyond mere time passage or standard schedule without particular attention created pleasant experience through genuine connection rather than either obligatory coexistence or superficial engagement without meaningful interaction. The balanced integration between different life domains demonstrated optimal functioning through complementary elements rather than either rigid separation or forced unification without appropriate synthesis.</w:t>
      </w:r>
    </w:p>
    <w:p>
      <w:pPr>
        <w:pStyle w:val="BodyText"/>
      </w:pPr>
      <w:r>
        <w:t xml:space="preserve">As we prepared for sleep with comfortable coordination that suggested established pattern beyond recent marriage or new arrangement without appropriate development, the shared reflection created particular connection through collaborative engagement rather than either separate contemplation or parallel consideration without integrated approach. The balanced discussion demonstrated optimal communication through appropriate synthesis rather than either specialized focus or general conversation without suitable integration.</w:t>
      </w:r>
    </w:p>
    <w:p>
      <w:pPr>
        <w:pStyle w:val="BodyText"/>
      </w:pPr>
      <w:r>
        <w:t xml:space="preserve">“</w:t>
      </w:r>
      <w:r>
        <w:t xml:space="preserve">The pediatric adaptation represents significant opportunity through expanded application despite development requirements or modification complexity without prohibitive barriers,</w:t>
      </w:r>
      <w:r>
        <w:t xml:space="preserve">”</w:t>
      </w:r>
      <w:r>
        <w:t xml:space="preserve"> </w:t>
      </w:r>
      <w:r>
        <w:t xml:space="preserve">Eli noted as we settled into bed with comfortable familiarity that suggested established relationship beyond new marriage or recent connection without appropriate development.</w:t>
      </w:r>
      <w:r>
        <w:t xml:space="preserve"> </w:t>
      </w:r>
      <w:r>
        <w:t xml:space="preserve">“</w:t>
      </w:r>
      <w:r>
        <w:t xml:space="preserve">The complementary expertise creates optimal development framework through integrated knowledge rather than either separate contribution or parallel development without coordinated approach.</w:t>
      </w:r>
      <w:r>
        <w:t xml:space="preserve">”</w:t>
      </w:r>
    </w:p>
    <w:p>
      <w:pPr>
        <w:pStyle w:val="BodyText"/>
      </w:pPr>
      <w:r>
        <w:t xml:space="preserve">“</w:t>
      </w:r>
      <w:r>
        <w:t xml:space="preserve">The developmental framework with age-appropriate parameters demonstrates particular attention through specialized consideration rather than either general adjustment or basic modification without suitable specialization,</w:t>
      </w:r>
      <w:r>
        <w:t xml:space="preserve">”</w:t>
      </w:r>
      <w:r>
        <w:t xml:space="preserve"> </w:t>
      </w:r>
      <w:r>
        <w:t xml:space="preserve">I agreed with genuine interest that suggested authentic engagement beyond mere professional obligation or standard responsibility without meaningful commitment.</w:t>
      </w:r>
      <w:r>
        <w:t xml:space="preserve"> </w:t>
      </w:r>
      <w:r>
        <w:t xml:space="preserve">“</w:t>
      </w:r>
      <w:r>
        <w:t xml:space="preserve">The interdepartmental collaboration with pediatric specialization provides additional dimension through expanded application rather than either limited implementation or restricted protocol without appropriate evolution.</w:t>
      </w:r>
      <w:r>
        <w:t xml:space="preserve">”</w:t>
      </w:r>
    </w:p>
    <w:p>
      <w:pPr>
        <w:pStyle w:val="BodyText"/>
      </w:pPr>
      <w:r>
        <w:t xml:space="preserve">As our conversation gradually quieted with comfortable transition toward sleep beyond mere consciousness reduction or standard rest initiation without particular quality, the shared purpose created remarkable fulfillment through collaborative engagement rather than either separate interest or parallel motivation without integrated objective. The balanced approach provided optimal satisfaction through appropriate synthesis despite different aspects or separate dimensions without complete merger.</w:t>
      </w:r>
    </w:p>
    <w:p>
      <w:pPr>
        <w:pStyle w:val="BodyText"/>
      </w:pPr>
      <w:r>
        <w:t xml:space="preserve">With these pleasant thoughts creating comfortable transition toward sleep beyond mere consciousness reduction or standard rest initiation without particular quality, I found myself experiencing genuine contentment regarding both our professional collaboration and personal connection beyond typical project engagement or standard relationship appreciation without meaningful integration.</w:t>
      </w:r>
    </w:p>
    <w:p>
      <w:pPr>
        <w:pStyle w:val="BodyText"/>
      </w:pPr>
      <w:r>
        <w:t xml:space="preserve">The counterpoint harmony with Eli had developed through selective connection rather than either forced merger or maintained isolation without appropriate interaction. The independent perspectives creating harmony through integration rather than either complete division or forced uniformity without distinct contributions had provided remarkable fulfillment beyond mere professional collaboration or standard personal relationship without meaningful connection.</w:t>
      </w:r>
    </w:p>
    <w:p>
      <w:pPr>
        <w:pStyle w:val="BodyText"/>
      </w:pPr>
      <w:r>
        <w:t xml:space="preserve">The balanced approach had created optimal functioning through appropriate integration despite different domains or separate aspects without complete unification. The complementary elements providing remarkable experience through appropriate synthesis rather than either rigid separation or complete merger without suitable integration had demonstrated particular satisfaction beyond typical relationship or standard connection without meaningful precedent.</w:t>
      </w:r>
    </w:p>
    <w:p>
      <w:pPr>
        <w:pStyle w:val="BodyText"/>
      </w:pPr>
      <w:r>
        <w:t xml:space="preserve">As sleep approached with gentle progression beyond mere consciousness reduction or standard rest initiation without particular quality, the pediatric adaptation created interesting consideration regarding both professional development and personal reflection beyond current implementation or existing circumstance without expanded perspective. The complementary dimensions provided engaging challenge through integrated consideration despite different domains or separate aspects without compartmentalized division.</w:t>
      </w:r>
    </w:p>
    <w:p>
      <w:pPr>
        <w:pStyle w:val="BodyText"/>
      </w:pPr>
      <w:r>
        <w:t xml:space="preserve">The developmental framework with age-appropriate parameters demonstrated particular significance through specialized consideration rather than either general adjustment or basic modification without suitable specialization. The children’s engagement with therapeutic response provided additional perspective through expanded framework beyond clinical application or research implementation without personal significance.</w:t>
      </w:r>
    </w:p>
    <w:p>
      <w:pPr>
        <w:pStyle w:val="BodyText"/>
      </w:pPr>
      <w:r>
        <w:t xml:space="preserve">The family consideration with appropriate timing created thoughtful reflection through balanced approach rather than either premature advancement or indefinite postponement without suitable progression. The shared decision with mutual determination would provide optimal development through integrated approach rather than either individual preference or separate choice without collaborative consideration.</w:t>
      </w:r>
    </w:p>
    <w:p>
      <w:pPr>
        <w:pStyle w:val="BodyText"/>
      </w:pPr>
      <w:r>
        <w:t xml:space="preserve">With these thoughtful considerations creating pleasant anticipation beyond mere project interest or standard research engagement without personal significance, sleep finally arrived with comfortable transition beyond mere consciousness reduction or standard rest initiation without particular quality. The balanced integration between different life domains had created optimal functioning through complementary elements rather than either rigid separation or forced unification without appropriate synthesis.</w:t>
      </w:r>
    </w:p>
    <w:p>
      <w:pPr>
        <w:pStyle w:val="BodyText"/>
      </w:pPr>
      <w:r>
        <w:t xml:space="preserve">The counterpoint harmony continued with beautiful development through complementary interaction despite independent voices or separate lines without unified composition. The balanced integration provided optimal experience through appropriate connection rather than either complete separation or forced unison without distinct contribution.</w:t>
      </w:r>
    </w:p>
    <w:p>
      <w:pPr>
        <w:pStyle w:val="BodyText"/>
      </w:pPr>
      <w:r>
        <w:t xml:space="preserve">The music played on with remarkable beau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continued developing with particular satisfaction beyond typical relationship or standard connection without meaningful precedent.</w:t>
      </w:r>
    </w:p>
    <w:p>
      <w:pPr>
        <w:pStyle w:val="BodyText"/>
      </w:pPr>
      <w:r>
        <w:t xml:space="preserve">The pediatric adaptation had created new possibilities for both our research and our relationship—expanding our professional horizons while prompting personal reflections about our future together. The complementary dimensions would continue developing with remarkable harmony through integrated progression rather than either separate evolution or parallel advancement without coordinated development.</w:t>
      </w:r>
    </w:p>
    <w:p>
      <w:pPr>
        <w:pStyle w:val="BodyText"/>
      </w:pPr>
      <w:r>
        <w:t xml:space="preserve">The counterpoint would play on with beautiful complexity through harmonious interaction despite maintained independence or preserved distinction without excessive merger. The complementary elements creating optimal composition through appropriate balance rather than either rigid separation or complete unification without distinct voices would continue developing with particular satisfaction beyond typical collaboration or standard partnership without meaningful precedent.</w:t>
      </w:r>
    </w:p>
    <w:p>
      <w:pPr>
        <w:pStyle w:val="BodyText"/>
      </w:pPr>
      <w:r>
        <w:t xml:space="preserve">The music had only just begun its next m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8Z</dcterms:created>
  <dcterms:modified xsi:type="dcterms:W3CDTF">2025-04-16T18:50:48Z</dcterms:modified>
</cp:coreProperties>
</file>

<file path=docProps/custom.xml><?xml version="1.0" encoding="utf-8"?>
<Properties xmlns="http://schemas.openxmlformats.org/officeDocument/2006/custom-properties" xmlns:vt="http://schemas.openxmlformats.org/officeDocument/2006/docPropsVTypes"/>
</file>